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1143E0F9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</w:t>
      </w:r>
      <w:r w:rsidR="00AD5A31">
        <w:rPr>
          <w:b/>
          <w:bCs/>
          <w:i/>
          <w:iCs/>
          <w:sz w:val="32"/>
          <w:szCs w:val="32"/>
        </w:rPr>
        <w:t>Goede Vrijdag 29 maart 2024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5C568F4E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AD5A3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4449CABD" w14:textId="390EF3C9" w:rsidR="003C03DA" w:rsidRDefault="005411E3" w:rsidP="003C03DA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</w:t>
      </w:r>
      <w:r w:rsidR="002236F3">
        <w:rPr>
          <w:b/>
          <w:bCs/>
          <w:sz w:val="24"/>
          <w:szCs w:val="24"/>
        </w:rPr>
        <w:tab/>
      </w:r>
      <w:r w:rsidRPr="00BE7B14">
        <w:rPr>
          <w:b/>
          <w:bCs/>
          <w:sz w:val="24"/>
          <w:szCs w:val="24"/>
        </w:rPr>
        <w:t>:</w:t>
      </w:r>
      <w:r w:rsidR="002236F3">
        <w:rPr>
          <w:b/>
          <w:bCs/>
          <w:sz w:val="24"/>
          <w:szCs w:val="24"/>
        </w:rPr>
        <w:t xml:space="preserve"> </w:t>
      </w:r>
      <w:r w:rsidR="005A374C">
        <w:rPr>
          <w:b/>
          <w:bCs/>
          <w:sz w:val="24"/>
          <w:szCs w:val="24"/>
        </w:rPr>
        <w:t>D</w:t>
      </w:r>
      <w:r w:rsidR="0050299B">
        <w:rPr>
          <w:b/>
          <w:bCs/>
          <w:sz w:val="24"/>
          <w:szCs w:val="24"/>
        </w:rPr>
        <w:t>s</w:t>
      </w:r>
      <w:r w:rsidR="002236F3">
        <w:rPr>
          <w:b/>
          <w:bCs/>
          <w:sz w:val="24"/>
          <w:szCs w:val="24"/>
        </w:rPr>
        <w:t>.</w:t>
      </w:r>
      <w:r w:rsidR="00AD5A31">
        <w:rPr>
          <w:b/>
          <w:bCs/>
          <w:sz w:val="24"/>
          <w:szCs w:val="24"/>
        </w:rPr>
        <w:t xml:space="preserve">  G.J. Mantel </w:t>
      </w:r>
      <w:r w:rsidR="00BF507D">
        <w:rPr>
          <w:b/>
          <w:bCs/>
          <w:sz w:val="24"/>
          <w:szCs w:val="24"/>
        </w:rPr>
        <w:t xml:space="preserve">uit </w:t>
      </w:r>
      <w:r w:rsidR="00AD5A31">
        <w:rPr>
          <w:b/>
          <w:bCs/>
          <w:sz w:val="24"/>
          <w:szCs w:val="24"/>
        </w:rPr>
        <w:t>Woudenberg</w:t>
      </w:r>
    </w:p>
    <w:p w14:paraId="646F6627" w14:textId="77777777" w:rsidR="003C03DA" w:rsidRDefault="003C03DA" w:rsidP="003C03DA">
      <w:pPr>
        <w:pStyle w:val="Geenafstand"/>
        <w:rPr>
          <w:b/>
          <w:bCs/>
          <w:sz w:val="24"/>
          <w:szCs w:val="24"/>
        </w:rPr>
      </w:pPr>
    </w:p>
    <w:p w14:paraId="26373888" w14:textId="04513D60" w:rsidR="006F301D" w:rsidRDefault="003C03DA" w:rsidP="003C03DA">
      <w:pPr>
        <w:pStyle w:val="Geenafstand"/>
        <w:rPr>
          <w:b/>
          <w:bCs/>
        </w:rPr>
      </w:pPr>
      <w:r>
        <w:rPr>
          <w:b/>
          <w:bCs/>
          <w:sz w:val="24"/>
          <w:szCs w:val="24"/>
        </w:rPr>
        <w:t>M</w:t>
      </w:r>
      <w:r w:rsidR="006F301D">
        <w:rPr>
          <w:b/>
          <w:bCs/>
        </w:rPr>
        <w:t>ede</w:t>
      </w:r>
      <w:r>
        <w:rPr>
          <w:b/>
          <w:bCs/>
        </w:rPr>
        <w:t>de</w:t>
      </w:r>
      <w:r w:rsidR="006F301D">
        <w:rPr>
          <w:b/>
          <w:bCs/>
        </w:rPr>
        <w:t>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438975C5" w14:textId="17A8BEE0" w:rsidR="009F586C" w:rsidRDefault="00192D23" w:rsidP="00BF507D">
      <w:pPr>
        <w:pStyle w:val="Geenafstand"/>
        <w:sectPr w:rsidR="009F586C" w:rsidSect="005146A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bookmarkStart w:id="0" w:name="_Hlk114819402"/>
      <w:r w:rsidRPr="00192D23">
        <w:rPr>
          <w:b/>
          <w:bCs/>
        </w:rPr>
        <w:t xml:space="preserve">Zingen Psalm </w:t>
      </w:r>
      <w:r>
        <w:rPr>
          <w:b/>
          <w:bCs/>
        </w:rPr>
        <w:t>6</w:t>
      </w:r>
      <w:r w:rsidRPr="00192D23">
        <w:rPr>
          <w:b/>
          <w:bCs/>
        </w:rPr>
        <w:t xml:space="preserve">2: </w:t>
      </w:r>
      <w:r>
        <w:rPr>
          <w:b/>
          <w:bCs/>
        </w:rPr>
        <w:t>1</w:t>
      </w:r>
      <w:r w:rsidRPr="00192D23">
        <w:rPr>
          <w:b/>
          <w:bCs/>
        </w:rPr>
        <w:t xml:space="preserve"> (</w:t>
      </w:r>
      <w:r>
        <w:rPr>
          <w:b/>
          <w:bCs/>
        </w:rPr>
        <w:t>Liedboek 1973</w:t>
      </w:r>
      <w:r w:rsidRPr="00192D23">
        <w:rPr>
          <w:b/>
          <w:bCs/>
        </w:rPr>
        <w:t>)</w:t>
      </w:r>
    </w:p>
    <w:bookmarkEnd w:id="0"/>
    <w:p w14:paraId="42C24071" w14:textId="77777777" w:rsidR="00192D23" w:rsidRDefault="00192D23" w:rsidP="00192D23">
      <w:pPr>
        <w:pStyle w:val="Geenafstand"/>
      </w:pPr>
      <w:r>
        <w:t>Mijn ziel is stil tot God mijn Heer,</w:t>
      </w:r>
    </w:p>
    <w:p w14:paraId="312F0EF6" w14:textId="77777777" w:rsidR="00192D23" w:rsidRDefault="00192D23" w:rsidP="00192D23">
      <w:pPr>
        <w:pStyle w:val="Geenafstand"/>
      </w:pPr>
      <w:r>
        <w:t>van Hem verwacht ik altijd weer</w:t>
      </w:r>
    </w:p>
    <w:p w14:paraId="755DBA06" w14:textId="77777777" w:rsidR="00192D23" w:rsidRDefault="00192D23" w:rsidP="00192D23">
      <w:pPr>
        <w:pStyle w:val="Geenafstand"/>
      </w:pPr>
      <w:r>
        <w:t>mijn heil, - op Hem toch kan ik bouwen.</w:t>
      </w:r>
    </w:p>
    <w:p w14:paraId="27B65D09" w14:textId="77777777" w:rsidR="00192D23" w:rsidRDefault="00192D23" w:rsidP="00192D23">
      <w:pPr>
        <w:pStyle w:val="Geenafstand"/>
      </w:pPr>
      <w:r>
        <w:t>Ik wankel niet, want Hij staat vast:</w:t>
      </w:r>
    </w:p>
    <w:p w14:paraId="1A1BE8A1" w14:textId="77777777" w:rsidR="00192D23" w:rsidRDefault="00192D23" w:rsidP="00192D23">
      <w:pPr>
        <w:pStyle w:val="Geenafstand"/>
      </w:pPr>
      <w:r>
        <w:t>mijn toevlucht, als het water wast,</w:t>
      </w:r>
    </w:p>
    <w:p w14:paraId="1CA78348" w14:textId="3BB83178" w:rsidR="00BF507D" w:rsidRDefault="00192D23" w:rsidP="00192D23">
      <w:pPr>
        <w:pStyle w:val="Geenafstand"/>
        <w:sectPr w:rsidR="00BF507D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mijn rots, mijn enige vertrouwen.</w:t>
      </w:r>
    </w:p>
    <w:p w14:paraId="6AD6F572" w14:textId="77777777" w:rsidR="00BF507D" w:rsidRDefault="00BF507D" w:rsidP="00BF507D">
      <w:pPr>
        <w:pStyle w:val="Geenafstand"/>
      </w:pPr>
    </w:p>
    <w:p w14:paraId="771BD0C0" w14:textId="66C4FD6A" w:rsidR="005411E3" w:rsidRDefault="009F6907" w:rsidP="00004CA1">
      <w:pPr>
        <w:pStyle w:val="Geenafstand"/>
        <w:rPr>
          <w:b/>
          <w:bCs/>
        </w:rPr>
      </w:pPr>
      <w:r>
        <w:rPr>
          <w:b/>
          <w:bCs/>
        </w:rPr>
        <w:t>V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3536D3DD" w14:textId="1A97BC2B" w:rsidR="00767B88" w:rsidRDefault="00192D23" w:rsidP="00E96934">
      <w:pPr>
        <w:pStyle w:val="Geenafstand"/>
        <w:sectPr w:rsidR="00767B88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bookmarkStart w:id="1" w:name="_Hlk152862302"/>
      <w:r w:rsidRPr="00192D23">
        <w:rPr>
          <w:b/>
          <w:bCs/>
        </w:rPr>
        <w:t>Zingen Gezang 1</w:t>
      </w:r>
      <w:r>
        <w:rPr>
          <w:b/>
          <w:bCs/>
        </w:rPr>
        <w:t>77</w:t>
      </w:r>
      <w:r w:rsidRPr="00192D23">
        <w:rPr>
          <w:b/>
          <w:bCs/>
        </w:rPr>
        <w:t xml:space="preserve">: </w:t>
      </w:r>
      <w:r>
        <w:rPr>
          <w:b/>
          <w:bCs/>
        </w:rPr>
        <w:t>1, 2 en 7</w:t>
      </w:r>
      <w:r w:rsidRPr="00192D23">
        <w:rPr>
          <w:b/>
          <w:bCs/>
        </w:rPr>
        <w:t xml:space="preserve"> (Liedboek 1973)</w:t>
      </w:r>
    </w:p>
    <w:bookmarkEnd w:id="1"/>
    <w:p w14:paraId="23893D28" w14:textId="77777777" w:rsidR="00192D23" w:rsidRDefault="00192D23" w:rsidP="00192D23">
      <w:pPr>
        <w:pStyle w:val="Geenafstand"/>
      </w:pPr>
      <w:r>
        <w:t>1</w:t>
      </w:r>
    </w:p>
    <w:p w14:paraId="62FBFC59" w14:textId="77777777" w:rsidR="00192D23" w:rsidRDefault="00192D23" w:rsidP="00192D23">
      <w:pPr>
        <w:pStyle w:val="Geenafstand"/>
      </w:pPr>
      <w:r>
        <w:t>Leer mij, o Heer, uw lijden recht betrachten,</w:t>
      </w:r>
    </w:p>
    <w:p w14:paraId="780CD3D8" w14:textId="77777777" w:rsidR="00192D23" w:rsidRDefault="00192D23" w:rsidP="00192D23">
      <w:pPr>
        <w:pStyle w:val="Geenafstand"/>
      </w:pPr>
      <w:r>
        <w:t>in deze zee verzinken mijn gedachten:</w:t>
      </w:r>
    </w:p>
    <w:p w14:paraId="1F280CCB" w14:textId="77777777" w:rsidR="00192D23" w:rsidRDefault="00192D23" w:rsidP="00192D23">
      <w:pPr>
        <w:pStyle w:val="Geenafstand"/>
      </w:pPr>
      <w:r>
        <w:t>o liefde die, om zondaars te bevrijden,</w:t>
      </w:r>
    </w:p>
    <w:p w14:paraId="5E7F7D05" w14:textId="77777777" w:rsidR="00192D23" w:rsidRDefault="00192D23" w:rsidP="00192D23">
      <w:pPr>
        <w:pStyle w:val="Geenafstand"/>
      </w:pPr>
      <w:r>
        <w:t>zo zwaar moest lijden.</w:t>
      </w:r>
    </w:p>
    <w:p w14:paraId="5BEC0846" w14:textId="77777777" w:rsidR="00192D23" w:rsidRDefault="00192D23" w:rsidP="00192D23">
      <w:pPr>
        <w:pStyle w:val="Geenafstand"/>
      </w:pPr>
    </w:p>
    <w:p w14:paraId="09064F02" w14:textId="77777777" w:rsidR="00192D23" w:rsidRDefault="00192D23" w:rsidP="00192D23">
      <w:pPr>
        <w:pStyle w:val="Geenafstand"/>
      </w:pPr>
      <w:r>
        <w:t>2</w:t>
      </w:r>
    </w:p>
    <w:p w14:paraId="5211B094" w14:textId="77777777" w:rsidR="00192D23" w:rsidRDefault="00192D23" w:rsidP="00192D23">
      <w:pPr>
        <w:pStyle w:val="Geenafstand"/>
      </w:pPr>
      <w:r>
        <w:t>'k Zie U, God zelf, in eeuwigheid geprezen,</w:t>
      </w:r>
    </w:p>
    <w:p w14:paraId="0BB00818" w14:textId="77777777" w:rsidR="00192D23" w:rsidRDefault="00192D23" w:rsidP="00192D23">
      <w:pPr>
        <w:pStyle w:val="Geenafstand"/>
      </w:pPr>
      <w:r>
        <w:t>tot in de dood als mens gehoorzaam wezen,</w:t>
      </w:r>
    </w:p>
    <w:p w14:paraId="7B332A87" w14:textId="77777777" w:rsidR="00192D23" w:rsidRDefault="00192D23" w:rsidP="00192D23">
      <w:pPr>
        <w:pStyle w:val="Geenafstand"/>
      </w:pPr>
      <w:r>
        <w:t>in onze plaats gemarteld en geslagen,</w:t>
      </w:r>
    </w:p>
    <w:p w14:paraId="74F36484" w14:textId="77777777" w:rsidR="00192D23" w:rsidRDefault="00192D23" w:rsidP="00192D23">
      <w:pPr>
        <w:pStyle w:val="Geenafstand"/>
      </w:pPr>
      <w:r>
        <w:t>de zonde dragen.</w:t>
      </w:r>
    </w:p>
    <w:p w14:paraId="376341B2" w14:textId="77777777" w:rsidR="00192D23" w:rsidRDefault="00192D23" w:rsidP="00192D23">
      <w:pPr>
        <w:pStyle w:val="Geenafstand"/>
        <w:sectPr w:rsidR="00192D23" w:rsidSect="005146A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4874D4B" w14:textId="77777777" w:rsidR="00192D23" w:rsidRDefault="00192D23" w:rsidP="00192D23">
      <w:pPr>
        <w:pStyle w:val="Geenafstand"/>
      </w:pPr>
      <w:r>
        <w:t>7</w:t>
      </w:r>
    </w:p>
    <w:p w14:paraId="45AD000D" w14:textId="61CD7B83" w:rsidR="00192D23" w:rsidRDefault="00192D23" w:rsidP="00192D23">
      <w:pPr>
        <w:pStyle w:val="Geenafstand"/>
      </w:pPr>
      <w:r>
        <w:t>Laat mij, o Heer, uw won</w:t>
      </w:r>
      <w:r w:rsidR="00AD49B4">
        <w:t>-</w:t>
      </w:r>
      <w:r>
        <w:t>dre wijsheid prijzen,</w:t>
      </w:r>
    </w:p>
    <w:p w14:paraId="18E7C958" w14:textId="77777777" w:rsidR="00192D23" w:rsidRDefault="00192D23" w:rsidP="00192D23">
      <w:pPr>
        <w:pStyle w:val="Geenafstand"/>
      </w:pPr>
      <w:r>
        <w:t>dwaasheid en ergernis voor wereldwijzen,</w:t>
      </w:r>
    </w:p>
    <w:p w14:paraId="0F23E78C" w14:textId="77777777" w:rsidR="00192D23" w:rsidRDefault="00192D23" w:rsidP="00192D23">
      <w:pPr>
        <w:pStyle w:val="Geenafstand"/>
      </w:pPr>
      <w:r>
        <w:t>laat mij uw kruis dat sterken zwakheid noemen</w:t>
      </w:r>
    </w:p>
    <w:p w14:paraId="16E3B937" w14:textId="77777777" w:rsidR="00192D23" w:rsidRDefault="00192D23" w:rsidP="00192D23">
      <w:pPr>
        <w:pStyle w:val="Geenafstand"/>
      </w:pPr>
      <w:r>
        <w:t>als sterkte roemen.</w:t>
      </w:r>
    </w:p>
    <w:p w14:paraId="2CBEA9BB" w14:textId="77777777" w:rsidR="00192D23" w:rsidRDefault="00192D23" w:rsidP="00192D23">
      <w:pPr>
        <w:pStyle w:val="Geenafstand"/>
      </w:pPr>
    </w:p>
    <w:p w14:paraId="570FB3FD" w14:textId="69890270" w:rsidR="005260A8" w:rsidRPr="00192D23" w:rsidRDefault="00192D23" w:rsidP="00192D23">
      <w:pPr>
        <w:pStyle w:val="Geenafstand"/>
        <w:rPr>
          <w:b/>
          <w:bCs/>
        </w:rPr>
      </w:pPr>
      <w:r w:rsidRPr="00192D23">
        <w:rPr>
          <w:b/>
          <w:bCs/>
        </w:rPr>
        <w:t>Geloofsbelijdenis</w:t>
      </w:r>
    </w:p>
    <w:p w14:paraId="340EF76B" w14:textId="77777777" w:rsidR="008C321C" w:rsidRDefault="008C321C" w:rsidP="0086479B">
      <w:pPr>
        <w:pStyle w:val="Geenafstand"/>
        <w:rPr>
          <w:b/>
          <w:bCs/>
        </w:rPr>
      </w:pPr>
    </w:p>
    <w:p w14:paraId="42B75B82" w14:textId="367D1493" w:rsidR="008C321C" w:rsidRPr="008C321C" w:rsidRDefault="008C321C" w:rsidP="008C321C">
      <w:pPr>
        <w:pStyle w:val="Geenafstand"/>
        <w:rPr>
          <w:b/>
          <w:bCs/>
        </w:rPr>
      </w:pPr>
      <w:r w:rsidRPr="008C321C">
        <w:rPr>
          <w:b/>
          <w:bCs/>
        </w:rPr>
        <w:t>Zingen</w:t>
      </w:r>
      <w:r w:rsidR="00192D23">
        <w:rPr>
          <w:b/>
          <w:bCs/>
        </w:rPr>
        <w:t xml:space="preserve"> Psalm 48: 6 (OB)</w:t>
      </w:r>
      <w:r w:rsidRPr="008C321C">
        <w:rPr>
          <w:b/>
          <w:bCs/>
        </w:rPr>
        <w:t xml:space="preserve"> </w:t>
      </w:r>
    </w:p>
    <w:p w14:paraId="174844CA" w14:textId="77777777" w:rsidR="00767B88" w:rsidRDefault="00767B88" w:rsidP="00767B88">
      <w:pPr>
        <w:pStyle w:val="Geenafstand"/>
        <w:sectPr w:rsidR="00767B88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21C621A" w14:textId="77777777" w:rsidR="00192D23" w:rsidRDefault="00192D23" w:rsidP="00192D23">
      <w:pPr>
        <w:pStyle w:val="Geenafstand"/>
      </w:pPr>
      <w:r>
        <w:t>Want deze God is onze God;</w:t>
      </w:r>
    </w:p>
    <w:p w14:paraId="05EC3DF0" w14:textId="77777777" w:rsidR="00192D23" w:rsidRDefault="00192D23" w:rsidP="00192D23">
      <w:pPr>
        <w:pStyle w:val="Geenafstand"/>
      </w:pPr>
      <w:r>
        <w:t>Hij is ons deel, ons zalig lot,</w:t>
      </w:r>
    </w:p>
    <w:p w14:paraId="5310E665" w14:textId="77777777" w:rsidR="00192D23" w:rsidRDefault="00192D23" w:rsidP="00192D23">
      <w:pPr>
        <w:pStyle w:val="Geenafstand"/>
      </w:pPr>
      <w:r>
        <w:t>Door tijd noch eeuwigheid te scheiden:</w:t>
      </w:r>
    </w:p>
    <w:p w14:paraId="3CBB26CF" w14:textId="4A639219" w:rsidR="005001A5" w:rsidRDefault="00192D23" w:rsidP="00192D23">
      <w:pPr>
        <w:pStyle w:val="Geenafstand"/>
        <w:rPr>
          <w:b/>
          <w:bCs/>
        </w:rPr>
        <w:sectPr w:rsidR="005001A5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Ter dood toe zal Hij ons geleiden.</w:t>
      </w:r>
    </w:p>
    <w:p w14:paraId="4082809D" w14:textId="77777777" w:rsidR="00192D23" w:rsidRDefault="00192D23" w:rsidP="00767B88">
      <w:pPr>
        <w:pStyle w:val="Geenafstand"/>
        <w:rPr>
          <w:b/>
          <w:bCs/>
        </w:rPr>
      </w:pPr>
    </w:p>
    <w:p w14:paraId="50B3C6E2" w14:textId="68E8A804" w:rsidR="00C15E96" w:rsidRDefault="00C15E96" w:rsidP="00767B88">
      <w:pPr>
        <w:pStyle w:val="Geenafstand"/>
        <w:rPr>
          <w:b/>
          <w:bCs/>
        </w:rPr>
      </w:pPr>
      <w:r w:rsidRPr="00C15E96">
        <w:rPr>
          <w:b/>
          <w:bCs/>
        </w:rPr>
        <w:t xml:space="preserve">Gebed  </w:t>
      </w:r>
    </w:p>
    <w:p w14:paraId="7874D575" w14:textId="77777777" w:rsidR="00767B88" w:rsidRDefault="00767B88" w:rsidP="00767B88">
      <w:pPr>
        <w:pStyle w:val="Geenafstand"/>
        <w:rPr>
          <w:b/>
          <w:bCs/>
        </w:rPr>
      </w:pPr>
    </w:p>
    <w:p w14:paraId="5E788154" w14:textId="768E42BA" w:rsidR="005001A5" w:rsidRDefault="00D52349" w:rsidP="00D52349">
      <w:pPr>
        <w:pStyle w:val="Geenafstand"/>
        <w:rPr>
          <w:b/>
          <w:bCs/>
        </w:rPr>
      </w:pPr>
      <w:bookmarkStart w:id="2" w:name="_Hlk143366763"/>
      <w:r w:rsidRPr="00767B88">
        <w:rPr>
          <w:b/>
          <w:bCs/>
        </w:rPr>
        <w:t>S</w:t>
      </w:r>
      <w:r w:rsidR="005411E3" w:rsidRPr="00767B88">
        <w:rPr>
          <w:b/>
          <w:bCs/>
        </w:rPr>
        <w:t>chriftlezing</w:t>
      </w:r>
      <w:r w:rsidR="009262AC" w:rsidRPr="00767B88">
        <w:rPr>
          <w:b/>
          <w:bCs/>
        </w:rPr>
        <w:t xml:space="preserve">: </w:t>
      </w:r>
      <w:bookmarkStart w:id="3" w:name="_Hlk151653290"/>
      <w:r w:rsidR="00192D23">
        <w:rPr>
          <w:b/>
          <w:bCs/>
        </w:rPr>
        <w:t>Markus 15: 16 - 25</w:t>
      </w:r>
    </w:p>
    <w:bookmarkEnd w:id="2"/>
    <w:bookmarkEnd w:id="3"/>
    <w:p w14:paraId="2A26A55F" w14:textId="77777777" w:rsidR="0024784E" w:rsidRDefault="0024784E" w:rsidP="0024784E">
      <w:pPr>
        <w:pStyle w:val="Geenafstand"/>
      </w:pPr>
      <w:r>
        <w:t>16En de soldaten leidden Hem het paleis binnen, dat is het gerechtsgebouw, en riepen heel de legerafdeling bijeen.</w:t>
      </w:r>
    </w:p>
    <w:p w14:paraId="27A2FD63" w14:textId="77777777" w:rsidR="0024784E" w:rsidRDefault="0024784E" w:rsidP="0024784E">
      <w:pPr>
        <w:pStyle w:val="Geenafstand"/>
      </w:pPr>
      <w:r>
        <w:t>17En zij deden Hem een purperen mantel om, en nadat zij een doornenkroon gevlochten hadden, zetten zij Hem die op</w:t>
      </w:r>
    </w:p>
    <w:p w14:paraId="32DF8A92" w14:textId="77777777" w:rsidR="0024784E" w:rsidRDefault="0024784E" w:rsidP="0024784E">
      <w:pPr>
        <w:pStyle w:val="Geenafstand"/>
      </w:pPr>
      <w:r>
        <w:t>18en begonnen Hem te begroeten: Gegroet, Koning van de Joden!</w:t>
      </w:r>
    </w:p>
    <w:p w14:paraId="44D3C114" w14:textId="77777777" w:rsidR="0024784E" w:rsidRDefault="0024784E" w:rsidP="0024784E">
      <w:pPr>
        <w:pStyle w:val="Geenafstand"/>
      </w:pPr>
      <w:r>
        <w:t>19En zij sloegen op Zijn hoofd met een rietstok en bespuwden Hem en zij vielen op de knieën en aanbaden Hem.</w:t>
      </w:r>
    </w:p>
    <w:p w14:paraId="0AA30565" w14:textId="77777777" w:rsidR="0024784E" w:rsidRDefault="0024784E" w:rsidP="0024784E">
      <w:pPr>
        <w:pStyle w:val="Geenafstand"/>
      </w:pPr>
      <w:r>
        <w:t>20En toen zij Hem bespot hadden, trokken zij Hem de purperen mantel uit en trokken Hem Zijn eigen kleren aan en leidden Hem naar buiten om Hem te kruisigen.</w:t>
      </w:r>
    </w:p>
    <w:p w14:paraId="2B12A119" w14:textId="77777777" w:rsidR="0024784E" w:rsidRDefault="0024784E" w:rsidP="0024784E">
      <w:pPr>
        <w:pStyle w:val="Geenafstand"/>
      </w:pPr>
      <w:r>
        <w:t>De kruisiging</w:t>
      </w:r>
    </w:p>
    <w:p w14:paraId="04BB18C6" w14:textId="77777777" w:rsidR="0024784E" w:rsidRDefault="0024784E" w:rsidP="0024784E">
      <w:pPr>
        <w:pStyle w:val="Geenafstand"/>
      </w:pPr>
      <w:r>
        <w:t>21En zij dwongen een voorbijganger, Simon van Cyrene, die van de akker kwam, de vader van Alexander en Rufus, dat hij Zijn kruis droeg.</w:t>
      </w:r>
    </w:p>
    <w:p w14:paraId="18B20B7F" w14:textId="77777777" w:rsidR="0024784E" w:rsidRDefault="0024784E" w:rsidP="0024784E">
      <w:pPr>
        <w:pStyle w:val="Geenafstand"/>
      </w:pPr>
      <w:r>
        <w:t>22En zij brachten Hem naar de plaats Golgotha, dat is vertaald: Schedelplaats.</w:t>
      </w:r>
    </w:p>
    <w:p w14:paraId="016FB705" w14:textId="77777777" w:rsidR="0024784E" w:rsidRDefault="0024784E" w:rsidP="0024784E">
      <w:pPr>
        <w:pStyle w:val="Geenafstand"/>
      </w:pPr>
      <w:r>
        <w:lastRenderedPageBreak/>
        <w:t>23En zij gaven Hem met mirre gemengde wijn te drinken, maar Hij nam die niet.</w:t>
      </w:r>
    </w:p>
    <w:p w14:paraId="35CCF0EA" w14:textId="77777777" w:rsidR="0024784E" w:rsidRDefault="0024784E" w:rsidP="0024784E">
      <w:pPr>
        <w:pStyle w:val="Geenafstand"/>
      </w:pPr>
      <w:r>
        <w:t>24En toen zij Hem gekruisigd hadden, verdeelden zij Zijn kleren: door het lot te werpen bepaalden zij wat ieder ervan nemen zou.</w:t>
      </w:r>
    </w:p>
    <w:p w14:paraId="7CA95F46" w14:textId="12432065" w:rsidR="005001A5" w:rsidRDefault="0024784E" w:rsidP="0024784E">
      <w:pPr>
        <w:pStyle w:val="Geenafstand"/>
      </w:pPr>
      <w:r>
        <w:t>25En het was het derde uur en zij kruisigden Hem.</w:t>
      </w:r>
    </w:p>
    <w:p w14:paraId="5E503E60" w14:textId="77777777" w:rsidR="0024784E" w:rsidRDefault="0024784E" w:rsidP="0024784E">
      <w:pPr>
        <w:pStyle w:val="Geenafstand"/>
      </w:pPr>
    </w:p>
    <w:p w14:paraId="67969B68" w14:textId="59EFF052" w:rsidR="005001A5" w:rsidRDefault="005001A5" w:rsidP="005001A5">
      <w:pPr>
        <w:pStyle w:val="Geenafstand"/>
        <w:rPr>
          <w:b/>
          <w:bCs/>
        </w:rPr>
        <w:sectPr w:rsidR="005001A5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F366559" w14:textId="0961FD98" w:rsidR="005231CF" w:rsidRPr="005231CF" w:rsidRDefault="005231CF" w:rsidP="005231CF">
      <w:pPr>
        <w:pStyle w:val="Geenafstand"/>
        <w:rPr>
          <w:b/>
          <w:bCs/>
        </w:rPr>
      </w:pPr>
      <w:r w:rsidRPr="005231CF">
        <w:rPr>
          <w:b/>
          <w:bCs/>
        </w:rPr>
        <w:t xml:space="preserve">Zingen </w:t>
      </w:r>
      <w:r w:rsidR="00E92D66">
        <w:rPr>
          <w:b/>
          <w:bCs/>
        </w:rPr>
        <w:t>Psalm</w:t>
      </w:r>
      <w:r w:rsidR="00306637">
        <w:rPr>
          <w:b/>
          <w:bCs/>
        </w:rPr>
        <w:t xml:space="preserve"> </w:t>
      </w:r>
      <w:r w:rsidR="00192D23">
        <w:rPr>
          <w:b/>
          <w:bCs/>
        </w:rPr>
        <w:t>22</w:t>
      </w:r>
      <w:r w:rsidRPr="005231CF">
        <w:rPr>
          <w:b/>
          <w:bCs/>
        </w:rPr>
        <w:t xml:space="preserve"> :</w:t>
      </w:r>
      <w:r>
        <w:rPr>
          <w:b/>
          <w:bCs/>
        </w:rPr>
        <w:t xml:space="preserve"> </w:t>
      </w:r>
      <w:r w:rsidR="00C26BB9">
        <w:rPr>
          <w:b/>
          <w:bCs/>
        </w:rPr>
        <w:t>6 e</w:t>
      </w:r>
      <w:r w:rsidR="00E92D66">
        <w:rPr>
          <w:b/>
          <w:bCs/>
        </w:rPr>
        <w:t>n</w:t>
      </w:r>
      <w:r>
        <w:rPr>
          <w:b/>
          <w:bCs/>
        </w:rPr>
        <w:t xml:space="preserve"> </w:t>
      </w:r>
      <w:r w:rsidR="00C26BB9">
        <w:rPr>
          <w:b/>
          <w:bCs/>
        </w:rPr>
        <w:t>7</w:t>
      </w:r>
      <w:r w:rsidR="00E92D66">
        <w:rPr>
          <w:b/>
          <w:bCs/>
        </w:rPr>
        <w:t xml:space="preserve"> </w:t>
      </w:r>
      <w:r w:rsidRPr="005231CF">
        <w:rPr>
          <w:b/>
          <w:bCs/>
        </w:rPr>
        <w:t>(</w:t>
      </w:r>
      <w:r w:rsidR="00C26BB9">
        <w:rPr>
          <w:b/>
          <w:bCs/>
        </w:rPr>
        <w:t>OB</w:t>
      </w:r>
      <w:r w:rsidRPr="005231CF">
        <w:rPr>
          <w:b/>
          <w:bCs/>
        </w:rPr>
        <w:t>)</w:t>
      </w:r>
    </w:p>
    <w:p w14:paraId="6A761741" w14:textId="6CAF1E29" w:rsidR="00C26BB9" w:rsidRDefault="00C26BB9" w:rsidP="00C253D0">
      <w:pPr>
        <w:pStyle w:val="Geenafstand"/>
        <w:sectPr w:rsidR="00C26BB9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6</w:t>
      </w:r>
    </w:p>
    <w:p w14:paraId="30CFEC5D" w14:textId="77777777" w:rsidR="00C26BB9" w:rsidRDefault="00C26BB9" w:rsidP="00C26BB9">
      <w:pPr>
        <w:pStyle w:val="Geenafstand"/>
      </w:pPr>
      <w:r>
        <w:t>Wees dan mijn hulp; houd U niet ver van mij;</w:t>
      </w:r>
    </w:p>
    <w:p w14:paraId="33AB6CE6" w14:textId="77777777" w:rsidR="00C26BB9" w:rsidRDefault="00C26BB9" w:rsidP="00C26BB9">
      <w:pPr>
        <w:pStyle w:val="Geenafstand"/>
      </w:pPr>
      <w:r>
        <w:t>Mij prangt de nood, benauwdheid is nabij;</w:t>
      </w:r>
    </w:p>
    <w:p w14:paraId="527D8779" w14:textId="77777777" w:rsidR="00C26BB9" w:rsidRDefault="00C26BB9" w:rsidP="00C26BB9">
      <w:pPr>
        <w:pStyle w:val="Geenafstand"/>
      </w:pPr>
      <w:r>
        <w:t>'k Heb buiten U, daar ik zo bitter lij',</w:t>
      </w:r>
    </w:p>
    <w:p w14:paraId="34C31795" w14:textId="77777777" w:rsidR="00C26BB9" w:rsidRDefault="00C26BB9" w:rsidP="00C26BB9">
      <w:pPr>
        <w:pStyle w:val="Geenafstand"/>
      </w:pPr>
      <w:r>
        <w:t>Geen hulp te wachten.</w:t>
      </w:r>
    </w:p>
    <w:p w14:paraId="3B6C74D0" w14:textId="77777777" w:rsidR="00C26BB9" w:rsidRDefault="00C26BB9" w:rsidP="00C26BB9">
      <w:pPr>
        <w:pStyle w:val="Geenafstand"/>
      </w:pPr>
      <w:r>
        <w:t>Een stierenheir uit Bazan, sterk van krachten,</w:t>
      </w:r>
    </w:p>
    <w:p w14:paraId="4ACA268E" w14:textId="77777777" w:rsidR="00C26BB9" w:rsidRDefault="00C26BB9" w:rsidP="00C26BB9">
      <w:pPr>
        <w:pStyle w:val="Geenafstand"/>
      </w:pPr>
      <w:r>
        <w:t>En fel verwoed,</w:t>
      </w:r>
    </w:p>
    <w:p w14:paraId="4835EB01" w14:textId="77777777" w:rsidR="00C26BB9" w:rsidRDefault="00C26BB9" w:rsidP="00C26BB9">
      <w:pPr>
        <w:pStyle w:val="Geenafstand"/>
      </w:pPr>
      <w:r>
        <w:t>Omringt m' aan alle zijden;</w:t>
      </w:r>
    </w:p>
    <w:p w14:paraId="578561E6" w14:textId="77777777" w:rsidR="00C26BB9" w:rsidRDefault="00C26BB9" w:rsidP="00C26BB9">
      <w:pPr>
        <w:pStyle w:val="Geenafstand"/>
      </w:pPr>
      <w:r>
        <w:t>Mijn God, hoe zwaar, hoe smart'lijk valt dit lijden</w:t>
      </w:r>
    </w:p>
    <w:p w14:paraId="4A2299E2" w14:textId="77777777" w:rsidR="00A91C0B" w:rsidRDefault="00C26BB9" w:rsidP="00C26BB9">
      <w:pPr>
        <w:pStyle w:val="Geenafstand"/>
      </w:pPr>
      <w:r>
        <w:t>Voor mijn gemoed!</w:t>
      </w:r>
    </w:p>
    <w:p w14:paraId="5366B4B8" w14:textId="77777777" w:rsidR="00C26BB9" w:rsidRDefault="00C26BB9" w:rsidP="00C26BB9">
      <w:pPr>
        <w:pStyle w:val="Geenafstand"/>
      </w:pPr>
    </w:p>
    <w:p w14:paraId="151A8797" w14:textId="15250A20" w:rsidR="00C26BB9" w:rsidRDefault="00C26BB9" w:rsidP="00C26BB9">
      <w:pPr>
        <w:pStyle w:val="Geenafstand"/>
      </w:pPr>
      <w:r>
        <w:t>7</w:t>
      </w:r>
    </w:p>
    <w:p w14:paraId="6B2780A5" w14:textId="77777777" w:rsidR="00E4140C" w:rsidRDefault="00E4140C" w:rsidP="00E4140C">
      <w:pPr>
        <w:pStyle w:val="Geenafstand"/>
      </w:pPr>
      <w:r>
        <w:t>Zij rukken aan, met opgesperden mond,</w:t>
      </w:r>
    </w:p>
    <w:p w14:paraId="657F1F18" w14:textId="77777777" w:rsidR="00E4140C" w:rsidRDefault="00E4140C" w:rsidP="00E4140C">
      <w:pPr>
        <w:pStyle w:val="Geenafstand"/>
      </w:pPr>
      <w:r>
        <w:t>Gelijk een leeuw, al brullend in het rond.</w:t>
      </w:r>
    </w:p>
    <w:p w14:paraId="58D8BDF3" w14:textId="77777777" w:rsidR="00E4140C" w:rsidRDefault="00E4140C" w:rsidP="00E4140C">
      <w:pPr>
        <w:pStyle w:val="Geenafstand"/>
      </w:pPr>
      <w:r>
        <w:t>Ik vloei daarheen als waat'ren op den grond,</w:t>
      </w:r>
    </w:p>
    <w:p w14:paraId="0DFBF224" w14:textId="77777777" w:rsidR="00E4140C" w:rsidRDefault="00E4140C" w:rsidP="00E4140C">
      <w:pPr>
        <w:pStyle w:val="Geenafstand"/>
      </w:pPr>
      <w:r>
        <w:t>Die zich verspreiden;</w:t>
      </w:r>
    </w:p>
    <w:p w14:paraId="158500E9" w14:textId="77777777" w:rsidR="00E4140C" w:rsidRDefault="00E4140C" w:rsidP="00E4140C">
      <w:pPr>
        <w:pStyle w:val="Geenafstand"/>
      </w:pPr>
      <w:r>
        <w:t>Mijn beend'ren zijn in mij vaneen gescheiden.</w:t>
      </w:r>
    </w:p>
    <w:p w14:paraId="2A80961B" w14:textId="77777777" w:rsidR="00E4140C" w:rsidRDefault="00E4140C" w:rsidP="00E4140C">
      <w:pPr>
        <w:pStyle w:val="Geenafstand"/>
      </w:pPr>
      <w:r>
        <w:t>O doodlijk uur!</w:t>
      </w:r>
    </w:p>
    <w:p w14:paraId="220B4AC6" w14:textId="77777777" w:rsidR="00E4140C" w:rsidRDefault="00E4140C" w:rsidP="00E4140C">
      <w:pPr>
        <w:pStyle w:val="Geenafstand"/>
      </w:pPr>
      <w:r>
        <w:t>Wat hitte doet mij branden!</w:t>
      </w:r>
    </w:p>
    <w:p w14:paraId="264053EA" w14:textId="77777777" w:rsidR="00E4140C" w:rsidRDefault="00E4140C" w:rsidP="00E4140C">
      <w:pPr>
        <w:pStyle w:val="Geenafstand"/>
      </w:pPr>
      <w:r>
        <w:t>Mijn hart is week, en smelt in d' ingewanden,</w:t>
      </w:r>
    </w:p>
    <w:p w14:paraId="2D10F913" w14:textId="0CE00483" w:rsidR="00C26BB9" w:rsidRDefault="00E4140C" w:rsidP="00E4140C">
      <w:pPr>
        <w:pStyle w:val="Geenafstand"/>
      </w:pPr>
      <w:r>
        <w:t>Als was voor 't vuur.</w:t>
      </w:r>
    </w:p>
    <w:p w14:paraId="19B1A5D7" w14:textId="77777777" w:rsidR="00C26BB9" w:rsidRDefault="00C26BB9" w:rsidP="00C26BB9">
      <w:pPr>
        <w:pStyle w:val="Geenafstand"/>
      </w:pPr>
    </w:p>
    <w:p w14:paraId="439F4D0D" w14:textId="33099AE8" w:rsidR="00C26BB9" w:rsidRDefault="00C26BB9" w:rsidP="00C26BB9">
      <w:pPr>
        <w:pStyle w:val="Geenafstand"/>
        <w:rPr>
          <w:b/>
          <w:bCs/>
        </w:rPr>
        <w:sectPr w:rsidR="00C26BB9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2BDA101" w14:textId="02AE8491" w:rsidR="008037C2" w:rsidRDefault="008037C2" w:rsidP="00B57CF8">
      <w:pPr>
        <w:pStyle w:val="Geenafstand"/>
        <w:rPr>
          <w:b/>
          <w:bCs/>
        </w:rPr>
      </w:pPr>
      <w:r w:rsidRPr="008037C2">
        <w:rPr>
          <w:b/>
          <w:bCs/>
        </w:rPr>
        <w:t>Verkondiging</w:t>
      </w:r>
      <w:r w:rsidR="0024784E">
        <w:rPr>
          <w:b/>
          <w:bCs/>
        </w:rPr>
        <w:t>.</w:t>
      </w:r>
    </w:p>
    <w:p w14:paraId="3D9CF90B" w14:textId="77777777" w:rsidR="00A91C0B" w:rsidRDefault="00A91C0B" w:rsidP="008037C2">
      <w:pPr>
        <w:pStyle w:val="Geenafstand"/>
        <w:rPr>
          <w:b/>
          <w:bCs/>
        </w:rPr>
      </w:pPr>
    </w:p>
    <w:p w14:paraId="46D2ACDA" w14:textId="46D53187" w:rsidR="008037C2" w:rsidRPr="008037C2" w:rsidRDefault="008037C2" w:rsidP="008037C2">
      <w:pPr>
        <w:pStyle w:val="Geenafstand"/>
        <w:rPr>
          <w:b/>
          <w:bCs/>
        </w:rPr>
      </w:pPr>
      <w:r w:rsidRPr="008037C2">
        <w:rPr>
          <w:b/>
          <w:bCs/>
        </w:rPr>
        <w:t xml:space="preserve">Zingen Gezang </w:t>
      </w:r>
      <w:r w:rsidR="00A91C0B">
        <w:rPr>
          <w:b/>
          <w:bCs/>
        </w:rPr>
        <w:t>1</w:t>
      </w:r>
      <w:r w:rsidR="00E4140C">
        <w:rPr>
          <w:b/>
          <w:bCs/>
        </w:rPr>
        <w:t>8</w:t>
      </w:r>
      <w:r w:rsidR="00A91C0B">
        <w:rPr>
          <w:b/>
          <w:bCs/>
        </w:rPr>
        <w:t>2</w:t>
      </w:r>
      <w:r w:rsidRPr="008037C2">
        <w:rPr>
          <w:b/>
          <w:bCs/>
        </w:rPr>
        <w:t xml:space="preserve"> : 1</w:t>
      </w:r>
      <w:r w:rsidR="00E4140C">
        <w:rPr>
          <w:b/>
          <w:bCs/>
        </w:rPr>
        <w:t xml:space="preserve"> en</w:t>
      </w:r>
      <w:r w:rsidR="00A91C0B">
        <w:rPr>
          <w:b/>
          <w:bCs/>
        </w:rPr>
        <w:t xml:space="preserve"> 6</w:t>
      </w:r>
      <w:r w:rsidR="00306637">
        <w:rPr>
          <w:b/>
          <w:bCs/>
        </w:rPr>
        <w:t xml:space="preserve"> </w:t>
      </w:r>
      <w:r w:rsidRPr="008037C2">
        <w:rPr>
          <w:b/>
          <w:bCs/>
        </w:rPr>
        <w:t>(Liedboek 1973)</w:t>
      </w:r>
    </w:p>
    <w:p w14:paraId="1870F693" w14:textId="77777777" w:rsidR="008037C2" w:rsidRDefault="008037C2" w:rsidP="008037C2">
      <w:pPr>
        <w:pStyle w:val="Geenafstand"/>
        <w:sectPr w:rsidR="008037C2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DE5704F" w14:textId="77777777" w:rsidR="00E4140C" w:rsidRDefault="00E4140C" w:rsidP="00E4140C">
      <w:pPr>
        <w:pStyle w:val="Geenafstand"/>
      </w:pPr>
      <w:r>
        <w:t>1</w:t>
      </w:r>
    </w:p>
    <w:p w14:paraId="76126B40" w14:textId="77777777" w:rsidR="00E4140C" w:rsidRDefault="00E4140C" w:rsidP="00E4140C">
      <w:pPr>
        <w:pStyle w:val="Geenafstand"/>
      </w:pPr>
      <w:r>
        <w:t>Jezus, leven van ons leven,</w:t>
      </w:r>
    </w:p>
    <w:p w14:paraId="3BA96D50" w14:textId="77777777" w:rsidR="00E4140C" w:rsidRDefault="00E4140C" w:rsidP="00E4140C">
      <w:pPr>
        <w:pStyle w:val="Geenafstand"/>
      </w:pPr>
      <w:r>
        <w:t>Jezus, dood van onze dood,</w:t>
      </w:r>
    </w:p>
    <w:p w14:paraId="6DD361AA" w14:textId="77777777" w:rsidR="00E4140C" w:rsidRDefault="00E4140C" w:rsidP="00E4140C">
      <w:pPr>
        <w:pStyle w:val="Geenafstand"/>
      </w:pPr>
      <w:r>
        <w:t>Gij hebt U voor ons gegeven,</w:t>
      </w:r>
    </w:p>
    <w:p w14:paraId="61569B29" w14:textId="77777777" w:rsidR="00E4140C" w:rsidRDefault="00E4140C" w:rsidP="00E4140C">
      <w:pPr>
        <w:pStyle w:val="Geenafstand"/>
      </w:pPr>
      <w:r>
        <w:t>Gij neemt op U angst en nood,</w:t>
      </w:r>
    </w:p>
    <w:p w14:paraId="528B5D05" w14:textId="77777777" w:rsidR="00E4140C" w:rsidRDefault="00E4140C" w:rsidP="00E4140C">
      <w:pPr>
        <w:pStyle w:val="Geenafstand"/>
      </w:pPr>
      <w:r>
        <w:t>Gij moet sterven aan uw lijden</w:t>
      </w:r>
    </w:p>
    <w:p w14:paraId="477C5C96" w14:textId="77777777" w:rsidR="00E4140C" w:rsidRDefault="00E4140C" w:rsidP="00E4140C">
      <w:pPr>
        <w:pStyle w:val="Geenafstand"/>
      </w:pPr>
      <w:r>
        <w:t>om ons leven te bevrijden.</w:t>
      </w:r>
    </w:p>
    <w:p w14:paraId="08F8C32F" w14:textId="77777777" w:rsidR="00E4140C" w:rsidRDefault="00E4140C" w:rsidP="00E4140C">
      <w:pPr>
        <w:pStyle w:val="Geenafstand"/>
      </w:pPr>
      <w:r>
        <w:t>Duizend, duizendmaal, o Heer,</w:t>
      </w:r>
    </w:p>
    <w:p w14:paraId="4A6489A3" w14:textId="77777777" w:rsidR="00E4140C" w:rsidRDefault="00E4140C" w:rsidP="00E4140C">
      <w:pPr>
        <w:pStyle w:val="Geenafstand"/>
      </w:pPr>
      <w:r>
        <w:t>zij U daarvoor dank en eer.</w:t>
      </w:r>
    </w:p>
    <w:p w14:paraId="03A1CA98" w14:textId="77777777" w:rsidR="00E4140C" w:rsidRDefault="00E4140C" w:rsidP="00E4140C">
      <w:pPr>
        <w:pStyle w:val="Geenafstand"/>
      </w:pPr>
      <w:r>
        <w:t>6</w:t>
      </w:r>
    </w:p>
    <w:p w14:paraId="70E5EA1B" w14:textId="77777777" w:rsidR="00E4140C" w:rsidRDefault="00E4140C" w:rsidP="00E4140C">
      <w:pPr>
        <w:pStyle w:val="Geenafstand"/>
      </w:pPr>
      <w:r>
        <w:t>Dank zij U, o Heer des levens,</w:t>
      </w:r>
    </w:p>
    <w:p w14:paraId="3F52F330" w14:textId="77777777" w:rsidR="00E4140C" w:rsidRDefault="00E4140C" w:rsidP="00E4140C">
      <w:pPr>
        <w:pStyle w:val="Geenafstand"/>
      </w:pPr>
      <w:r>
        <w:t>die de dood zijt doorgegaan,</w:t>
      </w:r>
    </w:p>
    <w:p w14:paraId="6C484922" w14:textId="77777777" w:rsidR="00E4140C" w:rsidRDefault="00E4140C" w:rsidP="00E4140C">
      <w:pPr>
        <w:pStyle w:val="Geenafstand"/>
      </w:pPr>
      <w:r>
        <w:t>die Uzelf ons hebt gegeven</w:t>
      </w:r>
    </w:p>
    <w:p w14:paraId="2C2A8F3E" w14:textId="77777777" w:rsidR="00E4140C" w:rsidRDefault="00E4140C" w:rsidP="00E4140C">
      <w:pPr>
        <w:pStyle w:val="Geenafstand"/>
      </w:pPr>
      <w:r>
        <w:t>ons in alles bijgestaan,</w:t>
      </w:r>
    </w:p>
    <w:p w14:paraId="77C61AF5" w14:textId="77777777" w:rsidR="00E4140C" w:rsidRDefault="00E4140C" w:rsidP="00E4140C">
      <w:pPr>
        <w:pStyle w:val="Geenafstand"/>
      </w:pPr>
      <w:r>
        <w:t>dank voor wat Gij hebt geleden,</w:t>
      </w:r>
    </w:p>
    <w:p w14:paraId="06051641" w14:textId="77777777" w:rsidR="00E4140C" w:rsidRDefault="00E4140C" w:rsidP="00E4140C">
      <w:pPr>
        <w:pStyle w:val="Geenafstand"/>
      </w:pPr>
      <w:r>
        <w:t>in uw kruis is onze vrede.</w:t>
      </w:r>
    </w:p>
    <w:p w14:paraId="0C3368CC" w14:textId="77777777" w:rsidR="00E4140C" w:rsidRDefault="00E4140C" w:rsidP="00E4140C">
      <w:pPr>
        <w:pStyle w:val="Geenafstand"/>
      </w:pPr>
      <w:r>
        <w:t>Voor uw angst en diepe pijn</w:t>
      </w:r>
    </w:p>
    <w:p w14:paraId="1F97F279" w14:textId="2B4821E4" w:rsidR="00E4140C" w:rsidRDefault="00E4140C" w:rsidP="00E4140C">
      <w:pPr>
        <w:pStyle w:val="Geenafstand"/>
        <w:rPr>
          <w:b/>
          <w:bCs/>
        </w:rPr>
      </w:pPr>
      <w:r>
        <w:t>wil ik eeuwig dankbaar zijn.</w:t>
      </w:r>
    </w:p>
    <w:p w14:paraId="34D147FF" w14:textId="1DF2CBE2" w:rsidR="00E4140C" w:rsidRDefault="00E4140C" w:rsidP="00E4140C">
      <w:pPr>
        <w:pStyle w:val="Geenafstand"/>
        <w:rPr>
          <w:b/>
          <w:bCs/>
        </w:rPr>
        <w:sectPr w:rsidR="00E4140C" w:rsidSect="005146A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853BE75" w14:textId="77777777" w:rsidR="00E4140C" w:rsidRDefault="00E4140C" w:rsidP="00B57CF8">
      <w:pPr>
        <w:pStyle w:val="Geenafstand"/>
        <w:rPr>
          <w:b/>
          <w:bCs/>
        </w:rPr>
      </w:pPr>
    </w:p>
    <w:p w14:paraId="681A509B" w14:textId="5BD3FEA0" w:rsidR="00E4140C" w:rsidRDefault="0024784E" w:rsidP="00B57CF8">
      <w:pPr>
        <w:pStyle w:val="Geenafstand"/>
        <w:rPr>
          <w:b/>
          <w:bCs/>
        </w:rPr>
      </w:pPr>
      <w:r>
        <w:rPr>
          <w:b/>
          <w:bCs/>
        </w:rPr>
        <w:t>Lezen Avondmaalsformulier</w:t>
      </w:r>
    </w:p>
    <w:p w14:paraId="2E59DAE6" w14:textId="77777777" w:rsidR="00E4140C" w:rsidRDefault="00E4140C" w:rsidP="00B57CF8">
      <w:pPr>
        <w:pStyle w:val="Geenafstand"/>
        <w:rPr>
          <w:b/>
          <w:bCs/>
        </w:rPr>
      </w:pPr>
    </w:p>
    <w:p w14:paraId="703C1681" w14:textId="5A76FD03" w:rsidR="00E4140C" w:rsidRDefault="0024784E" w:rsidP="00B57CF8">
      <w:pPr>
        <w:pStyle w:val="Geenafstand"/>
        <w:rPr>
          <w:b/>
          <w:bCs/>
        </w:rPr>
      </w:pPr>
      <w:r>
        <w:rPr>
          <w:b/>
          <w:bCs/>
        </w:rPr>
        <w:t>Zingen</w:t>
      </w:r>
      <w:r w:rsidR="003C32EF">
        <w:rPr>
          <w:b/>
          <w:bCs/>
        </w:rPr>
        <w:t xml:space="preserve"> bij het klaarmaken van de tafel</w:t>
      </w:r>
      <w:r>
        <w:rPr>
          <w:b/>
          <w:bCs/>
        </w:rPr>
        <w:t>: Gezang 355: 6 en 7 (Liedboek 1973)</w:t>
      </w:r>
    </w:p>
    <w:p w14:paraId="453DFBC1" w14:textId="77777777" w:rsidR="0024784E" w:rsidRDefault="0024784E" w:rsidP="0024784E">
      <w:pPr>
        <w:pStyle w:val="Geenafstand"/>
        <w:sectPr w:rsidR="0024784E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E002C7D" w14:textId="77777777" w:rsidR="0024784E" w:rsidRPr="0024784E" w:rsidRDefault="0024784E" w:rsidP="0024784E">
      <w:pPr>
        <w:pStyle w:val="Geenafstand"/>
      </w:pPr>
      <w:r w:rsidRPr="0024784E">
        <w:t>6</w:t>
      </w:r>
    </w:p>
    <w:p w14:paraId="27B78C75" w14:textId="77777777" w:rsidR="0024784E" w:rsidRPr="0024784E" w:rsidRDefault="0024784E" w:rsidP="0024784E">
      <w:pPr>
        <w:pStyle w:val="Geenafstand"/>
      </w:pPr>
      <w:r w:rsidRPr="0024784E">
        <w:t>Heer, wien liefde heeft bewogen</w:t>
      </w:r>
    </w:p>
    <w:p w14:paraId="47941E33" w14:textId="77777777" w:rsidR="0024784E" w:rsidRPr="0024784E" w:rsidRDefault="0024784E" w:rsidP="0024784E">
      <w:pPr>
        <w:pStyle w:val="Geenafstand"/>
      </w:pPr>
      <w:r w:rsidRPr="0024784E">
        <w:t>neer te dalen uit den hoge,</w:t>
      </w:r>
    </w:p>
    <w:p w14:paraId="18575F20" w14:textId="77777777" w:rsidR="0024784E" w:rsidRPr="0024784E" w:rsidRDefault="0024784E" w:rsidP="0024784E">
      <w:pPr>
        <w:pStyle w:val="Geenafstand"/>
      </w:pPr>
      <w:r w:rsidRPr="0024784E">
        <w:t>die gewillig hebt uw leven</w:t>
      </w:r>
    </w:p>
    <w:p w14:paraId="6AE904DF" w14:textId="77777777" w:rsidR="0024784E" w:rsidRPr="0024784E" w:rsidRDefault="0024784E" w:rsidP="0024784E">
      <w:pPr>
        <w:pStyle w:val="Geenafstand"/>
      </w:pPr>
      <w:r w:rsidRPr="0024784E">
        <w:t>in de dood voor ons gegeven,</w:t>
      </w:r>
    </w:p>
    <w:p w14:paraId="086CCC56" w14:textId="77777777" w:rsidR="0024784E" w:rsidRPr="0024784E" w:rsidRDefault="0024784E" w:rsidP="0024784E">
      <w:pPr>
        <w:pStyle w:val="Geenafstand"/>
      </w:pPr>
      <w:r w:rsidRPr="0024784E">
        <w:t>en uw kostbaar bloed doen vloeien,</w:t>
      </w:r>
    </w:p>
    <w:p w14:paraId="50E7B351" w14:textId="77777777" w:rsidR="0024784E" w:rsidRPr="0024784E" w:rsidRDefault="0024784E" w:rsidP="0024784E">
      <w:pPr>
        <w:pStyle w:val="Geenafstand"/>
      </w:pPr>
      <w:r w:rsidRPr="0024784E">
        <w:t>dat wij daaruit zouden bloeien,</w:t>
      </w:r>
    </w:p>
    <w:p w14:paraId="63D70D7B" w14:textId="77777777" w:rsidR="0024784E" w:rsidRPr="0024784E" w:rsidRDefault="0024784E" w:rsidP="0024784E">
      <w:pPr>
        <w:pStyle w:val="Geenafstand"/>
      </w:pPr>
      <w:r w:rsidRPr="0024784E">
        <w:t>en uw lieflijke geschenken</w:t>
      </w:r>
    </w:p>
    <w:p w14:paraId="4C2D0678" w14:textId="77777777" w:rsidR="0024784E" w:rsidRPr="0024784E" w:rsidRDefault="0024784E" w:rsidP="0024784E">
      <w:pPr>
        <w:pStyle w:val="Geenafstand"/>
      </w:pPr>
      <w:r w:rsidRPr="0024784E">
        <w:t>altijd liefelijk gedenken.</w:t>
      </w:r>
    </w:p>
    <w:p w14:paraId="0E6BF9DF" w14:textId="77777777" w:rsidR="0024784E" w:rsidRPr="0024784E" w:rsidRDefault="0024784E" w:rsidP="0024784E">
      <w:pPr>
        <w:pStyle w:val="Geenafstand"/>
      </w:pPr>
      <w:r w:rsidRPr="0024784E">
        <w:t>7</w:t>
      </w:r>
    </w:p>
    <w:p w14:paraId="5F5DA0AC" w14:textId="77777777" w:rsidR="0024784E" w:rsidRPr="0024784E" w:rsidRDefault="0024784E" w:rsidP="0024784E">
      <w:pPr>
        <w:pStyle w:val="Geenafstand"/>
      </w:pPr>
      <w:r w:rsidRPr="0024784E">
        <w:t>Jezus, ware levensspijze,</w:t>
      </w:r>
    </w:p>
    <w:p w14:paraId="25E9DD53" w14:textId="77777777" w:rsidR="0024784E" w:rsidRPr="0024784E" w:rsidRDefault="0024784E" w:rsidP="0024784E">
      <w:pPr>
        <w:pStyle w:val="Geenafstand"/>
      </w:pPr>
      <w:r w:rsidRPr="0024784E">
        <w:t>laat mij op de rechte wijze</w:t>
      </w:r>
    </w:p>
    <w:p w14:paraId="17DC6FC7" w14:textId="77777777" w:rsidR="0024784E" w:rsidRPr="0024784E" w:rsidRDefault="0024784E" w:rsidP="0024784E">
      <w:pPr>
        <w:pStyle w:val="Geenafstand"/>
      </w:pPr>
      <w:r w:rsidRPr="0024784E">
        <w:t>eten 't brood van uw genade</w:t>
      </w:r>
    </w:p>
    <w:p w14:paraId="7EB8E8BA" w14:textId="77777777" w:rsidR="0024784E" w:rsidRPr="0024784E" w:rsidRDefault="0024784E" w:rsidP="0024784E">
      <w:pPr>
        <w:pStyle w:val="Geenafstand"/>
      </w:pPr>
      <w:r w:rsidRPr="0024784E">
        <w:t>tot genezing, niet tot schade.</w:t>
      </w:r>
    </w:p>
    <w:p w14:paraId="16C513B2" w14:textId="77777777" w:rsidR="0024784E" w:rsidRPr="0024784E" w:rsidRDefault="0024784E" w:rsidP="0024784E">
      <w:pPr>
        <w:pStyle w:val="Geenafstand"/>
      </w:pPr>
      <w:r w:rsidRPr="0024784E">
        <w:t>Laat mijn ziel uw liefde ervaren,</w:t>
      </w:r>
    </w:p>
    <w:p w14:paraId="21914B57" w14:textId="77777777" w:rsidR="0024784E" w:rsidRPr="0024784E" w:rsidRDefault="0024784E" w:rsidP="0024784E">
      <w:pPr>
        <w:pStyle w:val="Geenafstand"/>
      </w:pPr>
      <w:r w:rsidRPr="0024784E">
        <w:t>die Gij eens zult openbaren,</w:t>
      </w:r>
    </w:p>
    <w:p w14:paraId="5E03FA82" w14:textId="77777777" w:rsidR="0024784E" w:rsidRPr="0024784E" w:rsidRDefault="0024784E" w:rsidP="0024784E">
      <w:pPr>
        <w:pStyle w:val="Geenafstand"/>
      </w:pPr>
      <w:r w:rsidRPr="0024784E">
        <w:t>als ik zal zijn aangezeten</w:t>
      </w:r>
    </w:p>
    <w:p w14:paraId="27B226AE" w14:textId="59AE2604" w:rsidR="00E4140C" w:rsidRPr="0024784E" w:rsidRDefault="0024784E" w:rsidP="0024784E">
      <w:pPr>
        <w:pStyle w:val="Geenafstand"/>
      </w:pPr>
      <w:r w:rsidRPr="0024784E">
        <w:t>en het brood met U zal eten.</w:t>
      </w:r>
    </w:p>
    <w:p w14:paraId="75EFE417" w14:textId="77777777" w:rsidR="0024784E" w:rsidRDefault="0024784E" w:rsidP="00B57CF8">
      <w:pPr>
        <w:pStyle w:val="Geenafstand"/>
        <w:rPr>
          <w:b/>
          <w:bCs/>
        </w:rPr>
        <w:sectPr w:rsidR="0024784E" w:rsidSect="005146A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0C1C3C4" w14:textId="77777777" w:rsidR="003C32EF" w:rsidRDefault="003C32EF" w:rsidP="00B57CF8">
      <w:pPr>
        <w:pStyle w:val="Geenafstand"/>
        <w:rPr>
          <w:b/>
          <w:bCs/>
        </w:rPr>
      </w:pPr>
    </w:p>
    <w:p w14:paraId="0B87BAA0" w14:textId="77777777" w:rsidR="003C32EF" w:rsidRDefault="003C32EF" w:rsidP="00B57CF8">
      <w:pPr>
        <w:pStyle w:val="Geenafstand"/>
        <w:rPr>
          <w:b/>
          <w:bCs/>
        </w:rPr>
      </w:pPr>
    </w:p>
    <w:p w14:paraId="59A299AB" w14:textId="3B881498" w:rsidR="00275A76" w:rsidRDefault="00275A76" w:rsidP="00B57CF8">
      <w:pPr>
        <w:pStyle w:val="Geenafstand"/>
        <w:rPr>
          <w:b/>
          <w:bCs/>
        </w:rPr>
      </w:pPr>
      <w:r>
        <w:rPr>
          <w:b/>
          <w:bCs/>
        </w:rPr>
        <w:lastRenderedPageBreak/>
        <w:t>Lezen aan de tafel:</w:t>
      </w:r>
    </w:p>
    <w:p w14:paraId="5E6605F1" w14:textId="6FA48498" w:rsidR="00275A76" w:rsidRDefault="00275A76" w:rsidP="00B57CF8">
      <w:pPr>
        <w:pStyle w:val="Geenafstand"/>
        <w:rPr>
          <w:b/>
          <w:bCs/>
        </w:rPr>
      </w:pPr>
      <w:r>
        <w:rPr>
          <w:b/>
          <w:bCs/>
        </w:rPr>
        <w:t>1.</w:t>
      </w:r>
    </w:p>
    <w:p w14:paraId="6000F315" w14:textId="670154E1" w:rsidR="00275A76" w:rsidRDefault="00275A76" w:rsidP="00B57CF8">
      <w:pPr>
        <w:pStyle w:val="Geenafstand"/>
        <w:rPr>
          <w:b/>
          <w:bCs/>
        </w:rPr>
      </w:pPr>
      <w:r>
        <w:rPr>
          <w:b/>
          <w:bCs/>
        </w:rPr>
        <w:t>Markus 15: 26 – 33</w:t>
      </w:r>
    </w:p>
    <w:p w14:paraId="668FB73D" w14:textId="77777777" w:rsidR="00275A76" w:rsidRPr="00275A76" w:rsidRDefault="00275A76" w:rsidP="00275A76">
      <w:pPr>
        <w:pStyle w:val="Geenafstand"/>
      </w:pPr>
      <w:r w:rsidRPr="00275A76">
        <w:t>26En het opschrift met Zijn beschuldiging was boven Hem geschreven: DE KONING VAN DE JODEN.</w:t>
      </w:r>
    </w:p>
    <w:p w14:paraId="32757A80" w14:textId="77777777" w:rsidR="00275A76" w:rsidRPr="00275A76" w:rsidRDefault="00275A76" w:rsidP="00275A76">
      <w:pPr>
        <w:pStyle w:val="Geenafstand"/>
      </w:pPr>
      <w:r w:rsidRPr="00275A76">
        <w:t>27En zij kruisigden met Hem twee misdadigers, een aan Zijn rechter- en een aan Zijn linkerzijde.</w:t>
      </w:r>
    </w:p>
    <w:p w14:paraId="5FE94415" w14:textId="77777777" w:rsidR="00275A76" w:rsidRPr="00275A76" w:rsidRDefault="00275A76" w:rsidP="00275A76">
      <w:pPr>
        <w:pStyle w:val="Geenafstand"/>
      </w:pPr>
      <w:r w:rsidRPr="00275A76">
        <w:t>28En het Schriftwoord is in vervulling gegaan dat zegt: En Hij is onder de misdadigers gerekend.</w:t>
      </w:r>
    </w:p>
    <w:p w14:paraId="12E5D3B1" w14:textId="77777777" w:rsidR="00275A76" w:rsidRPr="00275A76" w:rsidRDefault="00275A76" w:rsidP="00275A76">
      <w:pPr>
        <w:pStyle w:val="Geenafstand"/>
      </w:pPr>
      <w:r w:rsidRPr="00275A76">
        <w:t>29En de voorbijgangers lasterden Hem en schudden hun hoofd en zeiden: Ha! U Die de tempel afbreekt en in drie dagen opbouwt,</w:t>
      </w:r>
    </w:p>
    <w:p w14:paraId="15F6DCA9" w14:textId="77777777" w:rsidR="00275A76" w:rsidRPr="00275A76" w:rsidRDefault="00275A76" w:rsidP="00275A76">
      <w:pPr>
        <w:pStyle w:val="Geenafstand"/>
      </w:pPr>
      <w:r w:rsidRPr="00275A76">
        <w:t>30verlos Uzelf en kom van het kruis af!</w:t>
      </w:r>
    </w:p>
    <w:p w14:paraId="3A7BEB14" w14:textId="77777777" w:rsidR="00275A76" w:rsidRPr="00275A76" w:rsidRDefault="00275A76" w:rsidP="00275A76">
      <w:pPr>
        <w:pStyle w:val="Geenafstand"/>
      </w:pPr>
      <w:r w:rsidRPr="00275A76">
        <w:t>31En evenzo spotten ook de overpriesters, samen met de schriftgeleerden, onder elkaar en zeiden: Anderen heeft Hij verlost, Zichzelf kan Hij niet verlossen.</w:t>
      </w:r>
    </w:p>
    <w:p w14:paraId="3EF63422" w14:textId="77777777" w:rsidR="00275A76" w:rsidRPr="00275A76" w:rsidRDefault="00275A76" w:rsidP="00275A76">
      <w:pPr>
        <w:pStyle w:val="Geenafstand"/>
      </w:pPr>
      <w:r w:rsidRPr="00275A76">
        <w:t>32Laat de Christus, de Koning van Israël, nu van het kruis afkomen, opdat wij het zien en gaan geloven. Ook zij die met Hem gekruisigd waren, smaadden Hem.</w:t>
      </w:r>
    </w:p>
    <w:p w14:paraId="74C8289A" w14:textId="063ADC57" w:rsidR="00275A76" w:rsidRPr="00275A76" w:rsidRDefault="00275A76" w:rsidP="00275A76">
      <w:pPr>
        <w:pStyle w:val="Geenafstand"/>
      </w:pPr>
      <w:r w:rsidRPr="00275A76">
        <w:t>33En toen het zesde uur gekomen was, kwam er duisternis over heel de aarde, tot het negende uur toe.</w:t>
      </w:r>
    </w:p>
    <w:p w14:paraId="1D7C9618" w14:textId="77777777" w:rsidR="00275A76" w:rsidRDefault="00275A76" w:rsidP="00B57CF8">
      <w:pPr>
        <w:pStyle w:val="Geenafstand"/>
        <w:rPr>
          <w:b/>
          <w:bCs/>
        </w:rPr>
      </w:pPr>
    </w:p>
    <w:p w14:paraId="68423FAC" w14:textId="77777777" w:rsidR="00275A76" w:rsidRDefault="00275A76" w:rsidP="00B57CF8">
      <w:pPr>
        <w:pStyle w:val="Geenafstand"/>
        <w:rPr>
          <w:b/>
          <w:bCs/>
        </w:rPr>
      </w:pPr>
      <w:r>
        <w:rPr>
          <w:b/>
          <w:bCs/>
        </w:rPr>
        <w:t xml:space="preserve">2. </w:t>
      </w:r>
    </w:p>
    <w:p w14:paraId="2778D1B0" w14:textId="4316FA57" w:rsidR="00275A76" w:rsidRDefault="00275A76" w:rsidP="00B57CF8">
      <w:pPr>
        <w:pStyle w:val="Geenafstand"/>
        <w:rPr>
          <w:b/>
          <w:bCs/>
        </w:rPr>
      </w:pPr>
      <w:r>
        <w:rPr>
          <w:b/>
          <w:bCs/>
        </w:rPr>
        <w:t>Markus 15: 34 - 37</w:t>
      </w:r>
    </w:p>
    <w:p w14:paraId="4440B43E" w14:textId="77777777" w:rsidR="00275A76" w:rsidRPr="00275A76" w:rsidRDefault="00275A76" w:rsidP="00275A76">
      <w:pPr>
        <w:pStyle w:val="Geenafstand"/>
      </w:pPr>
      <w:r w:rsidRPr="00275A76">
        <w:t>34En op het negende uur riep Jezus met luide stem: ELOÏ, ELOÏ, LAMA SABACHTANI, dat is vertaald: Mijn God, Mijn God, waarom hebt U Mij verlaten?</w:t>
      </w:r>
    </w:p>
    <w:p w14:paraId="014F8D03" w14:textId="77777777" w:rsidR="00275A76" w:rsidRPr="00275A76" w:rsidRDefault="00275A76" w:rsidP="00275A76">
      <w:pPr>
        <w:pStyle w:val="Geenafstand"/>
      </w:pPr>
      <w:r w:rsidRPr="00275A76">
        <w:t>35En sommigen van hen die daarbij stonden en dit hoorden, zeiden: Zie, Hij roept Elia.</w:t>
      </w:r>
    </w:p>
    <w:p w14:paraId="63E16170" w14:textId="77777777" w:rsidR="00275A76" w:rsidRPr="00275A76" w:rsidRDefault="00275A76" w:rsidP="00275A76">
      <w:pPr>
        <w:pStyle w:val="Geenafstand"/>
      </w:pPr>
      <w:r w:rsidRPr="00275A76">
        <w:t>36En er snelde iemand toe, vulde een spons met zure wijn, stak die op een rietstok en gaf Hem te drinken, en hij zei: Houd op, laten wij zien of Elia komt om Hem er af te nemen.</w:t>
      </w:r>
    </w:p>
    <w:p w14:paraId="1AC2BAE1" w14:textId="5863EC1D" w:rsidR="00275A76" w:rsidRPr="00275A76" w:rsidRDefault="00275A76" w:rsidP="00275A76">
      <w:pPr>
        <w:pStyle w:val="Geenafstand"/>
      </w:pPr>
      <w:r w:rsidRPr="00275A76">
        <w:t>37En roepend met luide stem gaf Jezus de geest.</w:t>
      </w:r>
    </w:p>
    <w:p w14:paraId="67E305CE" w14:textId="77777777" w:rsidR="00275A76" w:rsidRDefault="00275A76" w:rsidP="00B57CF8">
      <w:pPr>
        <w:pStyle w:val="Geenafstand"/>
        <w:rPr>
          <w:b/>
          <w:bCs/>
        </w:rPr>
      </w:pPr>
    </w:p>
    <w:p w14:paraId="6405616F" w14:textId="77777777" w:rsidR="00275A76" w:rsidRDefault="00275A76" w:rsidP="00B57CF8">
      <w:pPr>
        <w:pStyle w:val="Geenafstand"/>
        <w:rPr>
          <w:b/>
          <w:bCs/>
        </w:rPr>
      </w:pPr>
    </w:p>
    <w:p w14:paraId="48DBE414" w14:textId="147FF286" w:rsidR="00E4140C" w:rsidRDefault="0024784E" w:rsidP="00B57CF8">
      <w:pPr>
        <w:pStyle w:val="Geenafstand"/>
        <w:rPr>
          <w:b/>
          <w:bCs/>
        </w:rPr>
      </w:pPr>
      <w:r>
        <w:rPr>
          <w:b/>
          <w:bCs/>
        </w:rPr>
        <w:t>Zingen aan de tafel: Gezang 189: 1 en 2 (Liedboek 1973)</w:t>
      </w:r>
    </w:p>
    <w:p w14:paraId="59B1056B" w14:textId="77777777" w:rsidR="0024784E" w:rsidRDefault="0024784E" w:rsidP="0024784E">
      <w:pPr>
        <w:pStyle w:val="Geenafstand"/>
        <w:sectPr w:rsidR="0024784E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449D59A" w14:textId="77777777" w:rsidR="0024784E" w:rsidRPr="0024784E" w:rsidRDefault="0024784E" w:rsidP="0024784E">
      <w:pPr>
        <w:pStyle w:val="Geenafstand"/>
      </w:pPr>
      <w:r w:rsidRPr="0024784E">
        <w:t>1</w:t>
      </w:r>
    </w:p>
    <w:p w14:paraId="2F944D5D" w14:textId="77777777" w:rsidR="0024784E" w:rsidRPr="0024784E" w:rsidRDefault="0024784E" w:rsidP="0024784E">
      <w:pPr>
        <w:pStyle w:val="Geenafstand"/>
      </w:pPr>
      <w:r w:rsidRPr="0024784E">
        <w:t>Mijn Verlosser hangt aan 't kruis,</w:t>
      </w:r>
    </w:p>
    <w:p w14:paraId="6768A925" w14:textId="77777777" w:rsidR="0024784E" w:rsidRPr="0024784E" w:rsidRDefault="0024784E" w:rsidP="0024784E">
      <w:pPr>
        <w:pStyle w:val="Geenafstand"/>
      </w:pPr>
      <w:r w:rsidRPr="0024784E">
        <w:t>hangt ten spot van snode smaders.</w:t>
      </w:r>
    </w:p>
    <w:p w14:paraId="352DF1C5" w14:textId="77777777" w:rsidR="0024784E" w:rsidRPr="0024784E" w:rsidRDefault="0024784E" w:rsidP="0024784E">
      <w:pPr>
        <w:pStyle w:val="Geenafstand"/>
      </w:pPr>
      <w:r w:rsidRPr="0024784E">
        <w:t>Zoon des Vaders,</w:t>
      </w:r>
    </w:p>
    <w:p w14:paraId="3EA0D9AC" w14:textId="77777777" w:rsidR="0024784E" w:rsidRPr="0024784E" w:rsidRDefault="0024784E" w:rsidP="0024784E">
      <w:pPr>
        <w:pStyle w:val="Geenafstand"/>
      </w:pPr>
      <w:r w:rsidRPr="0024784E">
        <w:t>waar is toch uw almacht thans,</w:t>
      </w:r>
    </w:p>
    <w:p w14:paraId="3BCB83C9" w14:textId="77777777" w:rsidR="0024784E" w:rsidRPr="0024784E" w:rsidRDefault="0024784E" w:rsidP="0024784E">
      <w:pPr>
        <w:pStyle w:val="Geenafstand"/>
      </w:pPr>
      <w:r w:rsidRPr="0024784E">
        <w:t>waar uw goddelijke glans?</w:t>
      </w:r>
    </w:p>
    <w:p w14:paraId="098B89DE" w14:textId="77777777" w:rsidR="0024784E" w:rsidRPr="0024784E" w:rsidRDefault="0024784E" w:rsidP="0024784E">
      <w:pPr>
        <w:pStyle w:val="Geenafstand"/>
      </w:pPr>
    </w:p>
    <w:p w14:paraId="4934C6F1" w14:textId="77777777" w:rsidR="0024784E" w:rsidRPr="0024784E" w:rsidRDefault="0024784E" w:rsidP="0024784E">
      <w:pPr>
        <w:pStyle w:val="Geenafstand"/>
      </w:pPr>
      <w:r w:rsidRPr="0024784E">
        <w:t>2</w:t>
      </w:r>
    </w:p>
    <w:p w14:paraId="08C0D55C" w14:textId="77777777" w:rsidR="0024784E" w:rsidRPr="0024784E" w:rsidRDefault="0024784E" w:rsidP="0024784E">
      <w:pPr>
        <w:pStyle w:val="Geenafstand"/>
      </w:pPr>
      <w:r w:rsidRPr="0024784E">
        <w:t>Mijn Verlosser hangt aan 't kruis,</w:t>
      </w:r>
    </w:p>
    <w:p w14:paraId="68C5DAAC" w14:textId="77777777" w:rsidR="0024784E" w:rsidRPr="0024784E" w:rsidRDefault="0024784E" w:rsidP="0024784E">
      <w:pPr>
        <w:pStyle w:val="Geenafstand"/>
      </w:pPr>
      <w:r w:rsidRPr="0024784E">
        <w:t>en Hij hangt er mijnentwegen,</w:t>
      </w:r>
    </w:p>
    <w:p w14:paraId="0962F7CB" w14:textId="77777777" w:rsidR="0024784E" w:rsidRPr="0024784E" w:rsidRDefault="0024784E" w:rsidP="0024784E">
      <w:pPr>
        <w:pStyle w:val="Geenafstand"/>
      </w:pPr>
      <w:r w:rsidRPr="0024784E">
        <w:t>mij ten zegen.</w:t>
      </w:r>
    </w:p>
    <w:p w14:paraId="34C8CB2A" w14:textId="77777777" w:rsidR="0024784E" w:rsidRPr="0024784E" w:rsidRDefault="0024784E" w:rsidP="0024784E">
      <w:pPr>
        <w:pStyle w:val="Geenafstand"/>
      </w:pPr>
      <w:r w:rsidRPr="0024784E">
        <w:t>Van de vloek maakt Hij mij vrij,</w:t>
      </w:r>
    </w:p>
    <w:p w14:paraId="1626C860" w14:textId="77777777" w:rsidR="0024784E" w:rsidRPr="0024784E" w:rsidRDefault="0024784E" w:rsidP="0024784E">
      <w:pPr>
        <w:pStyle w:val="Geenafstand"/>
      </w:pPr>
      <w:r w:rsidRPr="0024784E">
        <w:t>en zijn sterven zaligt mij.</w:t>
      </w:r>
    </w:p>
    <w:p w14:paraId="7729B14F" w14:textId="77777777" w:rsidR="0024784E" w:rsidRDefault="0024784E" w:rsidP="0024784E">
      <w:pPr>
        <w:pStyle w:val="Geenafstand"/>
        <w:sectPr w:rsidR="0024784E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23DD497" w14:textId="77777777" w:rsidR="003C32EF" w:rsidRDefault="003C32EF" w:rsidP="00B57CF8">
      <w:pPr>
        <w:pStyle w:val="Geenafstand"/>
        <w:rPr>
          <w:b/>
          <w:bCs/>
        </w:rPr>
      </w:pPr>
    </w:p>
    <w:p w14:paraId="6F002962" w14:textId="4D2F7F92" w:rsidR="0038227B" w:rsidRDefault="0038227B" w:rsidP="00B57CF8">
      <w:pPr>
        <w:pStyle w:val="Geenafstand"/>
        <w:rPr>
          <w:b/>
          <w:bCs/>
        </w:rPr>
      </w:pPr>
      <w:r w:rsidRPr="007D5CD3">
        <w:rPr>
          <w:b/>
          <w:bCs/>
        </w:rPr>
        <w:t>Dankgebed en voorbeden</w:t>
      </w:r>
    </w:p>
    <w:p w14:paraId="02113698" w14:textId="77777777" w:rsidR="00915637" w:rsidRDefault="00915637" w:rsidP="00B57CF8">
      <w:pPr>
        <w:pStyle w:val="Geenafstand"/>
        <w:rPr>
          <w:b/>
          <w:bCs/>
        </w:rPr>
      </w:pPr>
    </w:p>
    <w:p w14:paraId="58E73D94" w14:textId="240BBAFB" w:rsidR="00915637" w:rsidRPr="007D5CD3" w:rsidRDefault="00915637" w:rsidP="00B57CF8">
      <w:pPr>
        <w:pStyle w:val="Geenafstand"/>
        <w:rPr>
          <w:b/>
          <w:bCs/>
        </w:rPr>
      </w:pPr>
      <w:r>
        <w:rPr>
          <w:b/>
          <w:bCs/>
        </w:rPr>
        <w:t>Collecte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2FDB50C4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>Zingen</w:t>
      </w:r>
      <w:r w:rsidR="007720C1">
        <w:rPr>
          <w:b/>
          <w:bCs/>
        </w:rPr>
        <w:t xml:space="preserve"> </w:t>
      </w:r>
      <w:r w:rsidR="00E4140C">
        <w:rPr>
          <w:b/>
          <w:bCs/>
        </w:rPr>
        <w:t>Psalm 103:</w:t>
      </w:r>
      <w:r w:rsidR="00FD4F51">
        <w:rPr>
          <w:b/>
          <w:bCs/>
        </w:rPr>
        <w:t xml:space="preserve"> </w:t>
      </w:r>
      <w:r w:rsidR="00713C97">
        <w:rPr>
          <w:b/>
          <w:bCs/>
        </w:rPr>
        <w:t>2</w:t>
      </w:r>
      <w:r w:rsidR="005231CF">
        <w:rPr>
          <w:b/>
          <w:bCs/>
        </w:rPr>
        <w:t xml:space="preserve"> </w:t>
      </w:r>
      <w:r w:rsidR="00E4140C">
        <w:rPr>
          <w:b/>
          <w:bCs/>
        </w:rPr>
        <w:t>(OB</w:t>
      </w:r>
      <w:r w:rsidRPr="00C64A14">
        <w:rPr>
          <w:b/>
          <w:bCs/>
        </w:rPr>
        <w:t xml:space="preserve">) </w:t>
      </w:r>
    </w:p>
    <w:p w14:paraId="3763EBF5" w14:textId="77777777" w:rsidR="00C64A14" w:rsidRDefault="00C64A14" w:rsidP="00C64A14">
      <w:pPr>
        <w:pStyle w:val="Geenafstand"/>
        <w:sectPr w:rsidR="00C64A14" w:rsidSect="005146A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524E98F" w14:textId="77777777" w:rsidR="00E4140C" w:rsidRDefault="00E4140C" w:rsidP="00E4140C">
      <w:pPr>
        <w:pStyle w:val="Geenafstand"/>
      </w:pPr>
      <w:r>
        <w:t>Loof Hem, die u, al wat gij hebt misdreven,</w:t>
      </w:r>
    </w:p>
    <w:p w14:paraId="1420EB25" w14:textId="77777777" w:rsidR="00E4140C" w:rsidRDefault="00E4140C" w:rsidP="00E4140C">
      <w:pPr>
        <w:pStyle w:val="Geenafstand"/>
      </w:pPr>
      <w:r>
        <w:t>Hoeveel het zij, genadig wil vergeven;</w:t>
      </w:r>
    </w:p>
    <w:p w14:paraId="4DE995E6" w14:textId="77777777" w:rsidR="00E4140C" w:rsidRDefault="00E4140C" w:rsidP="00E4140C">
      <w:pPr>
        <w:pStyle w:val="Geenafstand"/>
      </w:pPr>
      <w:r>
        <w:t>Uw krankheên kent en liefderijk geneest;</w:t>
      </w:r>
    </w:p>
    <w:p w14:paraId="15287FE2" w14:textId="77777777" w:rsidR="00E4140C" w:rsidRDefault="00E4140C" w:rsidP="00E4140C">
      <w:pPr>
        <w:pStyle w:val="Geenafstand"/>
      </w:pPr>
      <w:r>
        <w:t>Die van 't verderf uw leven wil verschonen,</w:t>
      </w:r>
    </w:p>
    <w:p w14:paraId="4DBEC716" w14:textId="77777777" w:rsidR="00E4140C" w:rsidRDefault="00E4140C" w:rsidP="00E4140C">
      <w:pPr>
        <w:pStyle w:val="Geenafstand"/>
      </w:pPr>
      <w:r>
        <w:t>Met goedheid en barmhartigheên u kronen;</w:t>
      </w:r>
    </w:p>
    <w:p w14:paraId="5E116CB0" w14:textId="2AE8637F" w:rsidR="00A91C0B" w:rsidRDefault="00E4140C" w:rsidP="00E4140C">
      <w:pPr>
        <w:pStyle w:val="Geenafstand"/>
      </w:pPr>
      <w:r>
        <w:t>Die in den nood uw redder is geweest.</w:t>
      </w:r>
    </w:p>
    <w:p w14:paraId="4C97C493" w14:textId="77777777" w:rsidR="00E4140C" w:rsidRDefault="00E4140C" w:rsidP="00E4140C">
      <w:pPr>
        <w:pStyle w:val="Geenafstand"/>
        <w:rPr>
          <w:b/>
          <w:bCs/>
        </w:rPr>
      </w:pPr>
    </w:p>
    <w:p w14:paraId="5BC35262" w14:textId="370536BB" w:rsidR="001E1C52" w:rsidRDefault="005411E3" w:rsidP="00845ED2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5146A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7C321" w14:textId="77777777" w:rsidR="005146AD" w:rsidRDefault="005146AD" w:rsidP="00C05C51">
      <w:pPr>
        <w:spacing w:after="0" w:line="240" w:lineRule="auto"/>
      </w:pPr>
      <w:r>
        <w:separator/>
      </w:r>
    </w:p>
  </w:endnote>
  <w:endnote w:type="continuationSeparator" w:id="0">
    <w:p w14:paraId="585874D3" w14:textId="77777777" w:rsidR="005146AD" w:rsidRDefault="005146AD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794D1" w14:textId="77777777" w:rsidR="005146AD" w:rsidRDefault="005146AD" w:rsidP="00C05C51">
      <w:pPr>
        <w:spacing w:after="0" w:line="240" w:lineRule="auto"/>
      </w:pPr>
      <w:r>
        <w:separator/>
      </w:r>
    </w:p>
  </w:footnote>
  <w:footnote w:type="continuationSeparator" w:id="0">
    <w:p w14:paraId="69878887" w14:textId="77777777" w:rsidR="005146AD" w:rsidRDefault="005146AD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072A9"/>
    <w:multiLevelType w:val="hybridMultilevel"/>
    <w:tmpl w:val="D996030C"/>
    <w:lvl w:ilvl="0" w:tplc="460498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43E35"/>
    <w:multiLevelType w:val="hybridMultilevel"/>
    <w:tmpl w:val="40DE157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4145FA"/>
    <w:multiLevelType w:val="hybridMultilevel"/>
    <w:tmpl w:val="4710A860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D587E"/>
    <w:multiLevelType w:val="hybridMultilevel"/>
    <w:tmpl w:val="13C48C9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2"/>
  </w:num>
  <w:num w:numId="2" w16cid:durableId="858617461">
    <w:abstractNumId w:val="6"/>
  </w:num>
  <w:num w:numId="3" w16cid:durableId="944730782">
    <w:abstractNumId w:val="5"/>
  </w:num>
  <w:num w:numId="4" w16cid:durableId="1664818441">
    <w:abstractNumId w:val="4"/>
  </w:num>
  <w:num w:numId="5" w16cid:durableId="1204050923">
    <w:abstractNumId w:val="0"/>
  </w:num>
  <w:num w:numId="6" w16cid:durableId="1946813293">
    <w:abstractNumId w:val="1"/>
  </w:num>
  <w:num w:numId="7" w16cid:durableId="18568470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a8FAL60RiotAAAA"/>
  </w:docVars>
  <w:rsids>
    <w:rsidRoot w:val="005411E3"/>
    <w:rsid w:val="00004CA1"/>
    <w:rsid w:val="00005AF3"/>
    <w:rsid w:val="00016ACD"/>
    <w:rsid w:val="000335C9"/>
    <w:rsid w:val="00054854"/>
    <w:rsid w:val="0005495E"/>
    <w:rsid w:val="00056A43"/>
    <w:rsid w:val="00057764"/>
    <w:rsid w:val="000704B1"/>
    <w:rsid w:val="000774E9"/>
    <w:rsid w:val="00077B92"/>
    <w:rsid w:val="0008644B"/>
    <w:rsid w:val="000E5151"/>
    <w:rsid w:val="000E53B8"/>
    <w:rsid w:val="000E6ADC"/>
    <w:rsid w:val="000E7FDD"/>
    <w:rsid w:val="00105AE1"/>
    <w:rsid w:val="00105F31"/>
    <w:rsid w:val="00115094"/>
    <w:rsid w:val="0012138D"/>
    <w:rsid w:val="001266E8"/>
    <w:rsid w:val="001301F8"/>
    <w:rsid w:val="00162BC5"/>
    <w:rsid w:val="00167297"/>
    <w:rsid w:val="001714EB"/>
    <w:rsid w:val="00174584"/>
    <w:rsid w:val="0018323B"/>
    <w:rsid w:val="001870B4"/>
    <w:rsid w:val="00190A0C"/>
    <w:rsid w:val="00192D23"/>
    <w:rsid w:val="00194D47"/>
    <w:rsid w:val="00195F94"/>
    <w:rsid w:val="001A1011"/>
    <w:rsid w:val="001B5048"/>
    <w:rsid w:val="001B55AC"/>
    <w:rsid w:val="001D3CB1"/>
    <w:rsid w:val="001E1C52"/>
    <w:rsid w:val="001E7259"/>
    <w:rsid w:val="00205CF4"/>
    <w:rsid w:val="002145DD"/>
    <w:rsid w:val="002158CD"/>
    <w:rsid w:val="002236F3"/>
    <w:rsid w:val="0023285F"/>
    <w:rsid w:val="00236546"/>
    <w:rsid w:val="00244C33"/>
    <w:rsid w:val="0024784E"/>
    <w:rsid w:val="00262C8B"/>
    <w:rsid w:val="00263B9A"/>
    <w:rsid w:val="00275A76"/>
    <w:rsid w:val="00290185"/>
    <w:rsid w:val="002959FF"/>
    <w:rsid w:val="002A2359"/>
    <w:rsid w:val="002A38DE"/>
    <w:rsid w:val="002A3CDC"/>
    <w:rsid w:val="002B4A3C"/>
    <w:rsid w:val="002B4C32"/>
    <w:rsid w:val="002C4CF2"/>
    <w:rsid w:val="002D0AAE"/>
    <w:rsid w:val="002E0605"/>
    <w:rsid w:val="00306637"/>
    <w:rsid w:val="003066F6"/>
    <w:rsid w:val="00306B10"/>
    <w:rsid w:val="0031568C"/>
    <w:rsid w:val="00317057"/>
    <w:rsid w:val="003204A6"/>
    <w:rsid w:val="00320883"/>
    <w:rsid w:val="00321DBD"/>
    <w:rsid w:val="00332E5C"/>
    <w:rsid w:val="00335798"/>
    <w:rsid w:val="003605E1"/>
    <w:rsid w:val="003630A3"/>
    <w:rsid w:val="003630DD"/>
    <w:rsid w:val="003638A1"/>
    <w:rsid w:val="003654F6"/>
    <w:rsid w:val="003678B3"/>
    <w:rsid w:val="003750F2"/>
    <w:rsid w:val="0038227B"/>
    <w:rsid w:val="00385CE5"/>
    <w:rsid w:val="003976B8"/>
    <w:rsid w:val="003B0F70"/>
    <w:rsid w:val="003C0362"/>
    <w:rsid w:val="003C03DA"/>
    <w:rsid w:val="003C32EF"/>
    <w:rsid w:val="003E17B1"/>
    <w:rsid w:val="003F7733"/>
    <w:rsid w:val="0040309B"/>
    <w:rsid w:val="0040493D"/>
    <w:rsid w:val="00416F06"/>
    <w:rsid w:val="0042577B"/>
    <w:rsid w:val="004322A9"/>
    <w:rsid w:val="004423B6"/>
    <w:rsid w:val="00443284"/>
    <w:rsid w:val="00450FD6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A63A8"/>
    <w:rsid w:val="004B44CF"/>
    <w:rsid w:val="004B61EF"/>
    <w:rsid w:val="004D3679"/>
    <w:rsid w:val="004E13E8"/>
    <w:rsid w:val="004F7332"/>
    <w:rsid w:val="005001A5"/>
    <w:rsid w:val="0050299B"/>
    <w:rsid w:val="005038D3"/>
    <w:rsid w:val="005133C2"/>
    <w:rsid w:val="005146AD"/>
    <w:rsid w:val="005230A0"/>
    <w:rsid w:val="005231CF"/>
    <w:rsid w:val="005246BB"/>
    <w:rsid w:val="005260A8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87B08"/>
    <w:rsid w:val="005A29D8"/>
    <w:rsid w:val="005A374C"/>
    <w:rsid w:val="005B0D84"/>
    <w:rsid w:val="005C3D53"/>
    <w:rsid w:val="005C4383"/>
    <w:rsid w:val="005E0835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23FFF"/>
    <w:rsid w:val="00646AAE"/>
    <w:rsid w:val="00646F12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E0566"/>
    <w:rsid w:val="006F301D"/>
    <w:rsid w:val="006F67BC"/>
    <w:rsid w:val="00713C97"/>
    <w:rsid w:val="00714176"/>
    <w:rsid w:val="00720523"/>
    <w:rsid w:val="007236E8"/>
    <w:rsid w:val="00735793"/>
    <w:rsid w:val="007362C0"/>
    <w:rsid w:val="00740D9C"/>
    <w:rsid w:val="007411A2"/>
    <w:rsid w:val="00751A08"/>
    <w:rsid w:val="00752242"/>
    <w:rsid w:val="00761164"/>
    <w:rsid w:val="00762F6F"/>
    <w:rsid w:val="00767B88"/>
    <w:rsid w:val="007720C1"/>
    <w:rsid w:val="007877AF"/>
    <w:rsid w:val="00787998"/>
    <w:rsid w:val="00790E0D"/>
    <w:rsid w:val="007A46B6"/>
    <w:rsid w:val="007C0086"/>
    <w:rsid w:val="007D5CD3"/>
    <w:rsid w:val="008037C2"/>
    <w:rsid w:val="00807014"/>
    <w:rsid w:val="00811881"/>
    <w:rsid w:val="00822534"/>
    <w:rsid w:val="00831906"/>
    <w:rsid w:val="00835F1B"/>
    <w:rsid w:val="0084034C"/>
    <w:rsid w:val="008439C5"/>
    <w:rsid w:val="0084542D"/>
    <w:rsid w:val="00845ED2"/>
    <w:rsid w:val="0085475D"/>
    <w:rsid w:val="0086479B"/>
    <w:rsid w:val="008672F5"/>
    <w:rsid w:val="00867C25"/>
    <w:rsid w:val="00880137"/>
    <w:rsid w:val="00890796"/>
    <w:rsid w:val="008A1E5B"/>
    <w:rsid w:val="008C321C"/>
    <w:rsid w:val="008D4B8A"/>
    <w:rsid w:val="008E3CC2"/>
    <w:rsid w:val="008E5247"/>
    <w:rsid w:val="008E54BD"/>
    <w:rsid w:val="00906BA9"/>
    <w:rsid w:val="00906EDC"/>
    <w:rsid w:val="0091278A"/>
    <w:rsid w:val="00915637"/>
    <w:rsid w:val="009238FD"/>
    <w:rsid w:val="009262AC"/>
    <w:rsid w:val="00931869"/>
    <w:rsid w:val="009360B0"/>
    <w:rsid w:val="009458BE"/>
    <w:rsid w:val="00954125"/>
    <w:rsid w:val="0096292A"/>
    <w:rsid w:val="00963340"/>
    <w:rsid w:val="009645BE"/>
    <w:rsid w:val="009740CF"/>
    <w:rsid w:val="00974372"/>
    <w:rsid w:val="00991DBA"/>
    <w:rsid w:val="009A51AB"/>
    <w:rsid w:val="009A6E37"/>
    <w:rsid w:val="009D0486"/>
    <w:rsid w:val="009D5101"/>
    <w:rsid w:val="009E03B4"/>
    <w:rsid w:val="009E145E"/>
    <w:rsid w:val="009E1804"/>
    <w:rsid w:val="009F586C"/>
    <w:rsid w:val="009F6907"/>
    <w:rsid w:val="00A320D4"/>
    <w:rsid w:val="00A34508"/>
    <w:rsid w:val="00A42F69"/>
    <w:rsid w:val="00A431AE"/>
    <w:rsid w:val="00A524A5"/>
    <w:rsid w:val="00A70B6D"/>
    <w:rsid w:val="00A73E49"/>
    <w:rsid w:val="00A74CE5"/>
    <w:rsid w:val="00A777B5"/>
    <w:rsid w:val="00A80EB8"/>
    <w:rsid w:val="00A834E2"/>
    <w:rsid w:val="00A83C5A"/>
    <w:rsid w:val="00A846F3"/>
    <w:rsid w:val="00A91C0B"/>
    <w:rsid w:val="00A95A69"/>
    <w:rsid w:val="00A97455"/>
    <w:rsid w:val="00AB6938"/>
    <w:rsid w:val="00AC15DF"/>
    <w:rsid w:val="00AD49B4"/>
    <w:rsid w:val="00AD5A31"/>
    <w:rsid w:val="00AF4159"/>
    <w:rsid w:val="00AF4178"/>
    <w:rsid w:val="00AF65DF"/>
    <w:rsid w:val="00B07BCD"/>
    <w:rsid w:val="00B12695"/>
    <w:rsid w:val="00B56476"/>
    <w:rsid w:val="00B57CF8"/>
    <w:rsid w:val="00B60ADC"/>
    <w:rsid w:val="00B64957"/>
    <w:rsid w:val="00B76573"/>
    <w:rsid w:val="00B81877"/>
    <w:rsid w:val="00B85568"/>
    <w:rsid w:val="00BA213C"/>
    <w:rsid w:val="00BB0FE2"/>
    <w:rsid w:val="00BB2E57"/>
    <w:rsid w:val="00BB6947"/>
    <w:rsid w:val="00BC004B"/>
    <w:rsid w:val="00BD32BA"/>
    <w:rsid w:val="00BD6787"/>
    <w:rsid w:val="00BD7218"/>
    <w:rsid w:val="00BE4064"/>
    <w:rsid w:val="00BE7B14"/>
    <w:rsid w:val="00BF1853"/>
    <w:rsid w:val="00BF507D"/>
    <w:rsid w:val="00BF6B8A"/>
    <w:rsid w:val="00C05C51"/>
    <w:rsid w:val="00C0668D"/>
    <w:rsid w:val="00C07729"/>
    <w:rsid w:val="00C15E96"/>
    <w:rsid w:val="00C2108D"/>
    <w:rsid w:val="00C2243A"/>
    <w:rsid w:val="00C25384"/>
    <w:rsid w:val="00C253D0"/>
    <w:rsid w:val="00C26BB9"/>
    <w:rsid w:val="00C30498"/>
    <w:rsid w:val="00C32993"/>
    <w:rsid w:val="00C64A14"/>
    <w:rsid w:val="00C73D49"/>
    <w:rsid w:val="00C92828"/>
    <w:rsid w:val="00C929E7"/>
    <w:rsid w:val="00C96A7D"/>
    <w:rsid w:val="00CC13C4"/>
    <w:rsid w:val="00CC7DCE"/>
    <w:rsid w:val="00CD40BF"/>
    <w:rsid w:val="00CE3968"/>
    <w:rsid w:val="00D02DFF"/>
    <w:rsid w:val="00D07A25"/>
    <w:rsid w:val="00D11D73"/>
    <w:rsid w:val="00D16743"/>
    <w:rsid w:val="00D25DD8"/>
    <w:rsid w:val="00D52349"/>
    <w:rsid w:val="00D7292D"/>
    <w:rsid w:val="00D7768C"/>
    <w:rsid w:val="00D841F5"/>
    <w:rsid w:val="00D91965"/>
    <w:rsid w:val="00D94BF0"/>
    <w:rsid w:val="00DA1E3F"/>
    <w:rsid w:val="00DB0C9F"/>
    <w:rsid w:val="00DB4D8D"/>
    <w:rsid w:val="00DC4FE0"/>
    <w:rsid w:val="00DD3A4E"/>
    <w:rsid w:val="00DE2559"/>
    <w:rsid w:val="00DE7554"/>
    <w:rsid w:val="00DF0111"/>
    <w:rsid w:val="00DF39D5"/>
    <w:rsid w:val="00DF547A"/>
    <w:rsid w:val="00E046C6"/>
    <w:rsid w:val="00E27F69"/>
    <w:rsid w:val="00E33CB2"/>
    <w:rsid w:val="00E33FE8"/>
    <w:rsid w:val="00E4140C"/>
    <w:rsid w:val="00E47BFE"/>
    <w:rsid w:val="00E50CAF"/>
    <w:rsid w:val="00E627FF"/>
    <w:rsid w:val="00E6375C"/>
    <w:rsid w:val="00E7223D"/>
    <w:rsid w:val="00E725A3"/>
    <w:rsid w:val="00E727B4"/>
    <w:rsid w:val="00E777B0"/>
    <w:rsid w:val="00E81235"/>
    <w:rsid w:val="00E92D66"/>
    <w:rsid w:val="00E95678"/>
    <w:rsid w:val="00E96934"/>
    <w:rsid w:val="00EA5071"/>
    <w:rsid w:val="00EB225C"/>
    <w:rsid w:val="00EB6237"/>
    <w:rsid w:val="00EC71A9"/>
    <w:rsid w:val="00EC7504"/>
    <w:rsid w:val="00F02C2F"/>
    <w:rsid w:val="00F101E2"/>
    <w:rsid w:val="00F13648"/>
    <w:rsid w:val="00F22B23"/>
    <w:rsid w:val="00F24962"/>
    <w:rsid w:val="00F45338"/>
    <w:rsid w:val="00F602E1"/>
    <w:rsid w:val="00F6367A"/>
    <w:rsid w:val="00F7373F"/>
    <w:rsid w:val="00F90186"/>
    <w:rsid w:val="00F90AD4"/>
    <w:rsid w:val="00FA0B8C"/>
    <w:rsid w:val="00FA53D1"/>
    <w:rsid w:val="00FD077D"/>
    <w:rsid w:val="00FD0D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922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11</cp:revision>
  <cp:lastPrinted>2023-12-08T16:26:00Z</cp:lastPrinted>
  <dcterms:created xsi:type="dcterms:W3CDTF">2024-03-26T09:29:00Z</dcterms:created>
  <dcterms:modified xsi:type="dcterms:W3CDTF">2024-03-27T08:35:00Z</dcterms:modified>
</cp:coreProperties>
</file>